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7A4A" w:rsidRPr="00E50CA7" w:rsidRDefault="00F03862" w:rsidP="00E50CA7">
      <w:pPr>
        <w:jc w:val="center"/>
        <w:rPr>
          <w:rFonts w:ascii="Makkah" w:hAnsi="Makkah" w:cs="Makkah"/>
          <w:sz w:val="36"/>
          <w:szCs w:val="36"/>
          <w:rtl/>
          <w:lang w:bidi="ar-EG"/>
        </w:rPr>
      </w:pPr>
      <w:r>
        <w:rPr>
          <w:rFonts w:ascii="Makkah" w:hAnsi="Makkah" w:cs="Makkah" w:hint="cs"/>
          <w:sz w:val="36"/>
          <w:szCs w:val="36"/>
          <w:rtl/>
          <w:lang w:bidi="ar-EG"/>
        </w:rPr>
        <w:t>ا</w:t>
      </w:r>
      <w:r w:rsidR="00900C6F" w:rsidRPr="00E50CA7">
        <w:rPr>
          <w:rFonts w:ascii="Makkah" w:hAnsi="Makkah" w:cs="Makkah"/>
          <w:sz w:val="36"/>
          <w:szCs w:val="36"/>
          <w:rtl/>
          <w:lang w:bidi="ar-EG"/>
        </w:rPr>
        <w:t xml:space="preserve">لفرقة </w:t>
      </w:r>
      <w:r w:rsidR="00411DA3">
        <w:rPr>
          <w:rFonts w:ascii="Makkah" w:hAnsi="Makkah" w:cs="Makkah" w:hint="cs"/>
          <w:sz w:val="36"/>
          <w:szCs w:val="36"/>
          <w:rtl/>
          <w:lang w:bidi="ar-EG"/>
        </w:rPr>
        <w:t xml:space="preserve">الثالثة </w:t>
      </w:r>
      <w:r w:rsidR="00411DA3" w:rsidRPr="00E50CA7">
        <w:rPr>
          <w:rFonts w:ascii="Makkah" w:hAnsi="Makkah" w:cs="Makkah" w:hint="cs"/>
          <w:sz w:val="36"/>
          <w:szCs w:val="36"/>
          <w:rtl/>
          <w:lang w:bidi="ar-EG"/>
        </w:rPr>
        <w:t>-</w:t>
      </w:r>
      <w:r w:rsidR="00900C6F" w:rsidRPr="00E50CA7">
        <w:rPr>
          <w:rFonts w:ascii="Makkah" w:hAnsi="Makkah" w:cs="Makkah"/>
          <w:sz w:val="36"/>
          <w:szCs w:val="36"/>
          <w:rtl/>
          <w:lang w:bidi="ar-EG"/>
        </w:rPr>
        <w:t xml:space="preserve"> ميكانيكا </w:t>
      </w:r>
      <w:r w:rsidR="00E50CA7" w:rsidRPr="00E50CA7">
        <w:rPr>
          <w:rFonts w:ascii="Makkah" w:hAnsi="Makkah" w:cs="Makkah"/>
          <w:sz w:val="36"/>
          <w:szCs w:val="36"/>
          <w:lang w:bidi="ar-EG"/>
        </w:rPr>
        <w:t xml:space="preserve">- </w:t>
      </w:r>
      <w:r w:rsidR="00ED5A4D">
        <w:rPr>
          <w:rFonts w:ascii="Makkah" w:hAnsi="Makkah" w:cs="Makkah" w:hint="cs"/>
          <w:sz w:val="36"/>
          <w:szCs w:val="36"/>
          <w:rtl/>
          <w:lang w:bidi="ar-EG"/>
        </w:rPr>
        <w:t>مركبات ومحركات</w:t>
      </w:r>
      <w:r w:rsidR="00E875FE" w:rsidRPr="00E50CA7">
        <w:rPr>
          <w:rFonts w:ascii="Makkah" w:hAnsi="Makkah" w:cs="Makkah"/>
          <w:sz w:val="36"/>
          <w:szCs w:val="36"/>
          <w:rtl/>
          <w:lang w:bidi="ar-EG"/>
        </w:rPr>
        <w:t xml:space="preserve"> </w:t>
      </w: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964"/>
        <w:gridCol w:w="964"/>
        <w:gridCol w:w="11"/>
        <w:gridCol w:w="779"/>
        <w:gridCol w:w="90"/>
        <w:gridCol w:w="1074"/>
        <w:gridCol w:w="930"/>
        <w:gridCol w:w="38"/>
        <w:gridCol w:w="22"/>
        <w:gridCol w:w="942"/>
        <w:gridCol w:w="13"/>
        <w:gridCol w:w="6"/>
        <w:gridCol w:w="965"/>
        <w:gridCol w:w="67"/>
        <w:gridCol w:w="931"/>
        <w:gridCol w:w="1008"/>
        <w:gridCol w:w="112"/>
        <w:gridCol w:w="824"/>
        <w:gridCol w:w="1119"/>
        <w:gridCol w:w="38"/>
        <w:gridCol w:w="33"/>
        <w:gridCol w:w="894"/>
        <w:gridCol w:w="963"/>
        <w:gridCol w:w="963"/>
      </w:tblGrid>
      <w:tr w:rsidR="00E50CA7" w:rsidRPr="00C86C47" w:rsidTr="00B13210">
        <w:trPr>
          <w:trHeight w:val="285"/>
        </w:trPr>
        <w:tc>
          <w:tcPr>
            <w:tcW w:w="964" w:type="dxa"/>
            <w:noWrap/>
            <w:hideMark/>
          </w:tcPr>
          <w:p w:rsidR="007E497E" w:rsidRPr="00C86C47" w:rsidRDefault="007E497E" w:rsidP="007E49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7 - 8</w:t>
            </w:r>
          </w:p>
        </w:tc>
        <w:tc>
          <w:tcPr>
            <w:tcW w:w="964" w:type="dxa"/>
            <w:noWrap/>
            <w:hideMark/>
          </w:tcPr>
          <w:p w:rsidR="007E497E" w:rsidRPr="00C86C47" w:rsidRDefault="007E497E" w:rsidP="007E49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6-7</w:t>
            </w:r>
          </w:p>
        </w:tc>
        <w:tc>
          <w:tcPr>
            <w:tcW w:w="880" w:type="dxa"/>
            <w:gridSpan w:val="3"/>
            <w:noWrap/>
            <w:hideMark/>
          </w:tcPr>
          <w:p w:rsidR="007E497E" w:rsidRPr="00C86C47" w:rsidRDefault="007E497E" w:rsidP="007E49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5-6</w:t>
            </w:r>
          </w:p>
        </w:tc>
        <w:tc>
          <w:tcPr>
            <w:tcW w:w="1074" w:type="dxa"/>
            <w:noWrap/>
            <w:hideMark/>
          </w:tcPr>
          <w:p w:rsidR="007E497E" w:rsidRPr="00C86C47" w:rsidRDefault="007E497E" w:rsidP="007E49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4-5</w:t>
            </w:r>
          </w:p>
        </w:tc>
        <w:tc>
          <w:tcPr>
            <w:tcW w:w="968" w:type="dxa"/>
            <w:gridSpan w:val="2"/>
            <w:noWrap/>
            <w:hideMark/>
          </w:tcPr>
          <w:p w:rsidR="007E497E" w:rsidRPr="00C86C47" w:rsidRDefault="007E497E" w:rsidP="007E49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3-4</w:t>
            </w:r>
          </w:p>
        </w:tc>
        <w:tc>
          <w:tcPr>
            <w:tcW w:w="977" w:type="dxa"/>
            <w:gridSpan w:val="3"/>
            <w:noWrap/>
            <w:hideMark/>
          </w:tcPr>
          <w:p w:rsidR="007E497E" w:rsidRPr="00C86C47" w:rsidRDefault="007E497E" w:rsidP="007E49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2-3</w:t>
            </w:r>
          </w:p>
        </w:tc>
        <w:tc>
          <w:tcPr>
            <w:tcW w:w="971" w:type="dxa"/>
            <w:gridSpan w:val="2"/>
            <w:noWrap/>
            <w:hideMark/>
          </w:tcPr>
          <w:p w:rsidR="007E497E" w:rsidRPr="00C86C47" w:rsidRDefault="007E497E" w:rsidP="007E49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1-2</w:t>
            </w:r>
          </w:p>
        </w:tc>
        <w:tc>
          <w:tcPr>
            <w:tcW w:w="998" w:type="dxa"/>
            <w:gridSpan w:val="2"/>
            <w:noWrap/>
            <w:hideMark/>
          </w:tcPr>
          <w:p w:rsidR="007E497E" w:rsidRPr="00C86C47" w:rsidRDefault="007E497E" w:rsidP="007E49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12-1</w:t>
            </w:r>
          </w:p>
        </w:tc>
        <w:tc>
          <w:tcPr>
            <w:tcW w:w="1120" w:type="dxa"/>
            <w:gridSpan w:val="2"/>
            <w:noWrap/>
            <w:hideMark/>
          </w:tcPr>
          <w:p w:rsidR="007E497E" w:rsidRPr="00C86C47" w:rsidRDefault="007E497E" w:rsidP="007E49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11-12</w:t>
            </w:r>
          </w:p>
        </w:tc>
        <w:tc>
          <w:tcPr>
            <w:tcW w:w="824" w:type="dxa"/>
            <w:noWrap/>
            <w:hideMark/>
          </w:tcPr>
          <w:p w:rsidR="007E497E" w:rsidRPr="00C86C47" w:rsidRDefault="007E497E" w:rsidP="007E49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10-11</w:t>
            </w:r>
          </w:p>
        </w:tc>
        <w:tc>
          <w:tcPr>
            <w:tcW w:w="1119" w:type="dxa"/>
            <w:noWrap/>
            <w:hideMark/>
          </w:tcPr>
          <w:p w:rsidR="007E497E" w:rsidRPr="00C86C47" w:rsidRDefault="007E497E" w:rsidP="007E49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9-10</w:t>
            </w:r>
          </w:p>
        </w:tc>
        <w:tc>
          <w:tcPr>
            <w:tcW w:w="965" w:type="dxa"/>
            <w:gridSpan w:val="3"/>
            <w:noWrap/>
            <w:hideMark/>
          </w:tcPr>
          <w:p w:rsidR="007E497E" w:rsidRPr="00C86C47" w:rsidRDefault="007E497E" w:rsidP="007E49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8-9</w:t>
            </w:r>
          </w:p>
        </w:tc>
        <w:tc>
          <w:tcPr>
            <w:tcW w:w="1926" w:type="dxa"/>
            <w:gridSpan w:val="2"/>
            <w:noWrap/>
            <w:vAlign w:val="center"/>
            <w:hideMark/>
          </w:tcPr>
          <w:p w:rsidR="007E497E" w:rsidRPr="00C86C47" w:rsidRDefault="007E497E" w:rsidP="00F156F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أيامالأسبوع</w:t>
            </w:r>
          </w:p>
        </w:tc>
      </w:tr>
      <w:tr w:rsidR="00920E64" w:rsidRPr="00C86C47" w:rsidTr="00B13210">
        <w:trPr>
          <w:trHeight w:val="285"/>
        </w:trPr>
        <w:tc>
          <w:tcPr>
            <w:tcW w:w="964" w:type="dxa"/>
            <w:noWrap/>
            <w:hideMark/>
          </w:tcPr>
          <w:p w:rsidR="00920E64" w:rsidRPr="00C86C47" w:rsidRDefault="00920E64" w:rsidP="00ED5A4D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964" w:type="dxa"/>
            <w:noWrap/>
          </w:tcPr>
          <w:p w:rsidR="00920E64" w:rsidRPr="00C86C47" w:rsidRDefault="00920E64" w:rsidP="00ED5A4D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880" w:type="dxa"/>
            <w:gridSpan w:val="3"/>
            <w:noWrap/>
            <w:vAlign w:val="center"/>
          </w:tcPr>
          <w:p w:rsidR="00920E64" w:rsidRPr="00C86C47" w:rsidRDefault="00920E64" w:rsidP="00ED5A4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74" w:type="dxa"/>
            <w:shd w:val="clear" w:color="auto" w:fill="auto"/>
            <w:noWrap/>
            <w:vAlign w:val="center"/>
          </w:tcPr>
          <w:p w:rsidR="00920E64" w:rsidRPr="00C86C47" w:rsidRDefault="00920E64" w:rsidP="00ED5A4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945" w:type="dxa"/>
            <w:gridSpan w:val="5"/>
            <w:shd w:val="clear" w:color="auto" w:fill="auto"/>
            <w:vAlign w:val="center"/>
          </w:tcPr>
          <w:p w:rsidR="00920E64" w:rsidRPr="00C86C47" w:rsidRDefault="00920E64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احتراق  </w:t>
            </w:r>
          </w:p>
        </w:tc>
        <w:tc>
          <w:tcPr>
            <w:tcW w:w="1969" w:type="dxa"/>
            <w:gridSpan w:val="4"/>
            <w:shd w:val="clear" w:color="auto" w:fill="FFFFFF" w:themeFill="background1"/>
            <w:vAlign w:val="center"/>
          </w:tcPr>
          <w:p w:rsidR="00920E64" w:rsidRPr="00C86C47" w:rsidRDefault="00920E64" w:rsidP="00ED5A4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944" w:type="dxa"/>
            <w:gridSpan w:val="3"/>
            <w:shd w:val="clear" w:color="auto" w:fill="auto"/>
            <w:vAlign w:val="center"/>
          </w:tcPr>
          <w:p w:rsidR="00920E64" w:rsidRPr="00C86C47" w:rsidRDefault="00920E64" w:rsidP="00ED5A4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 زيوت ووقود  </w:t>
            </w:r>
          </w:p>
        </w:tc>
        <w:tc>
          <w:tcPr>
            <w:tcW w:w="2084" w:type="dxa"/>
            <w:gridSpan w:val="4"/>
            <w:shd w:val="clear" w:color="auto" w:fill="auto"/>
            <w:vAlign w:val="center"/>
          </w:tcPr>
          <w:p w:rsidR="00920E64" w:rsidRPr="00C86C47" w:rsidRDefault="00920E64" w:rsidP="00ED5A4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963" w:type="dxa"/>
            <w:noWrap/>
            <w:vAlign w:val="center"/>
            <w:hideMark/>
          </w:tcPr>
          <w:p w:rsidR="00920E64" w:rsidRPr="00C86C47" w:rsidRDefault="00920E64" w:rsidP="00ED5A4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963" w:type="dxa"/>
            <w:vMerge w:val="restart"/>
            <w:noWrap/>
            <w:vAlign w:val="center"/>
            <w:hideMark/>
          </w:tcPr>
          <w:p w:rsidR="00920E64" w:rsidRPr="00C86C47" w:rsidRDefault="00920E64" w:rsidP="00ED5A4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أحد</w:t>
            </w:r>
          </w:p>
          <w:p w:rsidR="00920E64" w:rsidRPr="00C86C47" w:rsidRDefault="00920E64" w:rsidP="00ED5A4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920E64" w:rsidRPr="00C86C47" w:rsidTr="00B13210">
        <w:trPr>
          <w:trHeight w:val="285"/>
        </w:trPr>
        <w:tc>
          <w:tcPr>
            <w:tcW w:w="964" w:type="dxa"/>
            <w:noWrap/>
            <w:hideMark/>
          </w:tcPr>
          <w:p w:rsidR="00920E64" w:rsidRPr="00C86C47" w:rsidRDefault="00920E64" w:rsidP="00ED5A4D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964" w:type="dxa"/>
            <w:noWrap/>
          </w:tcPr>
          <w:p w:rsidR="00920E64" w:rsidRPr="00C86C47" w:rsidRDefault="00920E64" w:rsidP="00ED5A4D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880" w:type="dxa"/>
            <w:gridSpan w:val="3"/>
            <w:noWrap/>
            <w:vAlign w:val="center"/>
          </w:tcPr>
          <w:p w:rsidR="00920E64" w:rsidRPr="00C86C47" w:rsidRDefault="00920E64" w:rsidP="00ED5A4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74" w:type="dxa"/>
            <w:shd w:val="clear" w:color="auto" w:fill="auto"/>
            <w:noWrap/>
            <w:vAlign w:val="center"/>
          </w:tcPr>
          <w:p w:rsidR="00920E64" w:rsidRPr="00C86C47" w:rsidRDefault="00920E64" w:rsidP="00ED5A4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945" w:type="dxa"/>
            <w:gridSpan w:val="5"/>
            <w:shd w:val="clear" w:color="auto" w:fill="auto"/>
            <w:vAlign w:val="center"/>
          </w:tcPr>
          <w:p w:rsidR="00920E64" w:rsidRPr="00C86C47" w:rsidRDefault="00920E64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عمل الحاسب 2</w:t>
            </w:r>
          </w:p>
        </w:tc>
        <w:tc>
          <w:tcPr>
            <w:tcW w:w="1969" w:type="dxa"/>
            <w:gridSpan w:val="4"/>
            <w:shd w:val="clear" w:color="auto" w:fill="FFFFFF" w:themeFill="background1"/>
            <w:vAlign w:val="center"/>
          </w:tcPr>
          <w:p w:rsidR="00920E64" w:rsidRPr="00C86C47" w:rsidRDefault="00920E64" w:rsidP="00ED5A4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944" w:type="dxa"/>
            <w:gridSpan w:val="3"/>
            <w:shd w:val="clear" w:color="auto" w:fill="auto"/>
            <w:vAlign w:val="center"/>
          </w:tcPr>
          <w:p w:rsidR="00920E64" w:rsidRPr="00C86C47" w:rsidRDefault="00920E64" w:rsidP="00ED5A4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عمل الحاسب 2</w:t>
            </w:r>
          </w:p>
        </w:tc>
        <w:tc>
          <w:tcPr>
            <w:tcW w:w="2084" w:type="dxa"/>
            <w:gridSpan w:val="4"/>
            <w:shd w:val="clear" w:color="auto" w:fill="auto"/>
            <w:vAlign w:val="center"/>
          </w:tcPr>
          <w:p w:rsidR="00920E64" w:rsidRPr="00C86C47" w:rsidRDefault="00920E64" w:rsidP="00ED5A4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63" w:type="dxa"/>
            <w:noWrap/>
            <w:vAlign w:val="center"/>
            <w:hideMark/>
          </w:tcPr>
          <w:p w:rsidR="00920E64" w:rsidRPr="00C86C47" w:rsidRDefault="00920E64" w:rsidP="00ED5A4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كان</w:t>
            </w:r>
          </w:p>
        </w:tc>
        <w:tc>
          <w:tcPr>
            <w:tcW w:w="963" w:type="dxa"/>
            <w:vMerge/>
            <w:noWrap/>
            <w:vAlign w:val="center"/>
            <w:hideMark/>
          </w:tcPr>
          <w:p w:rsidR="00920E64" w:rsidRPr="00C86C47" w:rsidRDefault="00920E64" w:rsidP="00ED5A4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</w:tr>
      <w:tr w:rsidR="00920E64" w:rsidRPr="00C86C47" w:rsidTr="00B13210">
        <w:trPr>
          <w:trHeight w:val="285"/>
        </w:trPr>
        <w:tc>
          <w:tcPr>
            <w:tcW w:w="964" w:type="dxa"/>
            <w:noWrap/>
            <w:hideMark/>
          </w:tcPr>
          <w:p w:rsidR="00920E64" w:rsidRPr="00C86C47" w:rsidRDefault="00920E64" w:rsidP="00ED5A4D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964" w:type="dxa"/>
            <w:noWrap/>
          </w:tcPr>
          <w:p w:rsidR="00920E64" w:rsidRPr="00C86C47" w:rsidRDefault="00920E64" w:rsidP="00ED5A4D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880" w:type="dxa"/>
            <w:gridSpan w:val="3"/>
            <w:noWrap/>
            <w:vAlign w:val="center"/>
          </w:tcPr>
          <w:p w:rsidR="00920E64" w:rsidRPr="00C86C47" w:rsidRDefault="00920E64" w:rsidP="00ED5A4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74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:rsidR="00920E64" w:rsidRPr="00C86C47" w:rsidRDefault="00920E64" w:rsidP="00ED5A4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945" w:type="dxa"/>
            <w:gridSpan w:val="5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20E64" w:rsidRPr="00C86C47" w:rsidRDefault="00920E64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/ حمدي ابوالدهب</w:t>
            </w:r>
          </w:p>
        </w:tc>
        <w:tc>
          <w:tcPr>
            <w:tcW w:w="1969" w:type="dxa"/>
            <w:gridSpan w:val="4"/>
            <w:shd w:val="clear" w:color="auto" w:fill="FFFFFF" w:themeFill="background1"/>
            <w:vAlign w:val="center"/>
          </w:tcPr>
          <w:p w:rsidR="00920E64" w:rsidRPr="00C86C47" w:rsidRDefault="00920E64" w:rsidP="00ED5A4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944" w:type="dxa"/>
            <w:gridSpan w:val="3"/>
            <w:shd w:val="clear" w:color="auto" w:fill="auto"/>
            <w:vAlign w:val="center"/>
          </w:tcPr>
          <w:p w:rsidR="00920E64" w:rsidRPr="00C86C47" w:rsidRDefault="00920E64" w:rsidP="00ED5A4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/ حمدي ابوالدهب</w:t>
            </w:r>
          </w:p>
        </w:tc>
        <w:tc>
          <w:tcPr>
            <w:tcW w:w="2084" w:type="dxa"/>
            <w:gridSpan w:val="4"/>
            <w:shd w:val="clear" w:color="auto" w:fill="auto"/>
            <w:vAlign w:val="center"/>
          </w:tcPr>
          <w:p w:rsidR="00920E64" w:rsidRPr="00C86C47" w:rsidRDefault="00920E64" w:rsidP="00ED5A4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63" w:type="dxa"/>
            <w:noWrap/>
            <w:vAlign w:val="center"/>
            <w:hideMark/>
          </w:tcPr>
          <w:p w:rsidR="00920E64" w:rsidRPr="00C86C47" w:rsidRDefault="00920E64" w:rsidP="00ED5A4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حاضر</w:t>
            </w:r>
          </w:p>
        </w:tc>
        <w:tc>
          <w:tcPr>
            <w:tcW w:w="963" w:type="dxa"/>
            <w:vMerge/>
            <w:noWrap/>
            <w:vAlign w:val="center"/>
            <w:hideMark/>
          </w:tcPr>
          <w:p w:rsidR="00920E64" w:rsidRPr="00C86C47" w:rsidRDefault="00920E64" w:rsidP="00ED5A4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</w:tr>
      <w:tr w:rsidR="00B13210" w:rsidRPr="00C86C47" w:rsidTr="002F4BAA">
        <w:trPr>
          <w:trHeight w:val="285"/>
        </w:trPr>
        <w:tc>
          <w:tcPr>
            <w:tcW w:w="964" w:type="dxa"/>
            <w:noWrap/>
            <w:hideMark/>
          </w:tcPr>
          <w:p w:rsidR="00B13210" w:rsidRPr="00C86C47" w:rsidRDefault="00B13210" w:rsidP="004702B7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975" w:type="dxa"/>
            <w:gridSpan w:val="2"/>
            <w:noWrap/>
            <w:vAlign w:val="center"/>
          </w:tcPr>
          <w:p w:rsidR="00B13210" w:rsidRPr="00C86C47" w:rsidRDefault="00B13210" w:rsidP="004702B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943" w:type="dxa"/>
            <w:gridSpan w:val="3"/>
            <w:tcBorders>
              <w:right w:val="single" w:sz="4" w:space="0" w:color="auto"/>
            </w:tcBorders>
            <w:vAlign w:val="center"/>
          </w:tcPr>
          <w:p w:rsidR="00B13210" w:rsidRPr="00E50CA7" w:rsidRDefault="00B13210" w:rsidP="003A25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تحكم الي ت</w:t>
            </w:r>
          </w:p>
        </w:tc>
        <w:tc>
          <w:tcPr>
            <w:tcW w:w="990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3210" w:rsidRPr="00E50CA7" w:rsidRDefault="00B13210" w:rsidP="003A25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55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B13210" w:rsidRPr="00C86C47" w:rsidRDefault="00B13210" w:rsidP="004702B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38" w:type="dxa"/>
            <w:gridSpan w:val="3"/>
            <w:shd w:val="clear" w:color="auto" w:fill="auto"/>
            <w:noWrap/>
            <w:vAlign w:val="center"/>
          </w:tcPr>
          <w:p w:rsidR="00B13210" w:rsidRPr="00C86C47" w:rsidRDefault="00B13210" w:rsidP="004702B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051" w:type="dxa"/>
            <w:gridSpan w:val="3"/>
            <w:shd w:val="clear" w:color="auto" w:fill="auto"/>
            <w:vAlign w:val="center"/>
          </w:tcPr>
          <w:p w:rsidR="00B13210" w:rsidRPr="00E50CA7" w:rsidRDefault="00B13210" w:rsidP="003A25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التحكم الالي</w:t>
            </w:r>
          </w:p>
        </w:tc>
        <w:tc>
          <w:tcPr>
            <w:tcW w:w="2014" w:type="dxa"/>
            <w:gridSpan w:val="4"/>
            <w:shd w:val="clear" w:color="auto" w:fill="auto"/>
            <w:noWrap/>
            <w:vAlign w:val="center"/>
          </w:tcPr>
          <w:p w:rsidR="00B13210" w:rsidRPr="00C86C47" w:rsidRDefault="00B13210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894" w:type="dxa"/>
            <w:shd w:val="clear" w:color="auto" w:fill="auto"/>
            <w:vAlign w:val="center"/>
          </w:tcPr>
          <w:p w:rsidR="00B13210" w:rsidRPr="00C86C47" w:rsidRDefault="00B13210" w:rsidP="004702B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63" w:type="dxa"/>
            <w:noWrap/>
            <w:vAlign w:val="center"/>
            <w:hideMark/>
          </w:tcPr>
          <w:p w:rsidR="00B13210" w:rsidRPr="00C86C47" w:rsidRDefault="00B13210" w:rsidP="004702B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963" w:type="dxa"/>
            <w:vMerge w:val="restart"/>
            <w:noWrap/>
            <w:vAlign w:val="center"/>
            <w:hideMark/>
          </w:tcPr>
          <w:p w:rsidR="00B13210" w:rsidRPr="00C86C47" w:rsidRDefault="00B13210" w:rsidP="004702B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اثنين</w:t>
            </w:r>
          </w:p>
          <w:p w:rsidR="00B13210" w:rsidRPr="00C86C47" w:rsidRDefault="00B13210" w:rsidP="004702B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B13210" w:rsidRPr="00C86C47" w:rsidTr="00C50224">
        <w:trPr>
          <w:trHeight w:val="285"/>
        </w:trPr>
        <w:tc>
          <w:tcPr>
            <w:tcW w:w="964" w:type="dxa"/>
            <w:noWrap/>
            <w:hideMark/>
          </w:tcPr>
          <w:p w:rsidR="00B13210" w:rsidRPr="00C86C47" w:rsidRDefault="00B13210" w:rsidP="004702B7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975" w:type="dxa"/>
            <w:gridSpan w:val="2"/>
            <w:noWrap/>
            <w:vAlign w:val="center"/>
          </w:tcPr>
          <w:p w:rsidR="00B13210" w:rsidRPr="00C86C47" w:rsidRDefault="00B13210" w:rsidP="004702B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943" w:type="dxa"/>
            <w:gridSpan w:val="3"/>
            <w:tcBorders>
              <w:right w:val="single" w:sz="4" w:space="0" w:color="auto"/>
            </w:tcBorders>
            <w:vAlign w:val="center"/>
          </w:tcPr>
          <w:p w:rsidR="00B13210" w:rsidRPr="00E50CA7" w:rsidRDefault="00B13210" w:rsidP="003A25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عمل اتصالات</w:t>
            </w:r>
          </w:p>
        </w:tc>
        <w:tc>
          <w:tcPr>
            <w:tcW w:w="990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3210" w:rsidRPr="00E50CA7" w:rsidRDefault="00B13210" w:rsidP="003A25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55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B13210" w:rsidRPr="00C86C47" w:rsidRDefault="00B13210" w:rsidP="004702B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38" w:type="dxa"/>
            <w:gridSpan w:val="3"/>
            <w:shd w:val="clear" w:color="auto" w:fill="auto"/>
            <w:noWrap/>
            <w:vAlign w:val="center"/>
          </w:tcPr>
          <w:p w:rsidR="00B13210" w:rsidRPr="00C86C47" w:rsidRDefault="00B13210" w:rsidP="004702B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051" w:type="dxa"/>
            <w:gridSpan w:val="3"/>
            <w:shd w:val="clear" w:color="auto" w:fill="auto"/>
            <w:vAlign w:val="center"/>
          </w:tcPr>
          <w:p w:rsidR="00B13210" w:rsidRPr="00E50CA7" w:rsidRDefault="00B13210" w:rsidP="003A25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 3</w:t>
            </w:r>
          </w:p>
        </w:tc>
        <w:tc>
          <w:tcPr>
            <w:tcW w:w="2014" w:type="dxa"/>
            <w:gridSpan w:val="4"/>
            <w:shd w:val="clear" w:color="auto" w:fill="auto"/>
            <w:noWrap/>
            <w:vAlign w:val="center"/>
          </w:tcPr>
          <w:p w:rsidR="00B13210" w:rsidRPr="00C86C47" w:rsidRDefault="00B13210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894" w:type="dxa"/>
            <w:shd w:val="clear" w:color="auto" w:fill="auto"/>
            <w:vAlign w:val="center"/>
          </w:tcPr>
          <w:p w:rsidR="00B13210" w:rsidRPr="00C86C47" w:rsidRDefault="00B13210" w:rsidP="004702B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63" w:type="dxa"/>
            <w:noWrap/>
            <w:vAlign w:val="center"/>
            <w:hideMark/>
          </w:tcPr>
          <w:p w:rsidR="00B13210" w:rsidRPr="00C86C47" w:rsidRDefault="00B13210" w:rsidP="004702B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مكان</w:t>
            </w:r>
          </w:p>
        </w:tc>
        <w:tc>
          <w:tcPr>
            <w:tcW w:w="963" w:type="dxa"/>
            <w:vMerge/>
            <w:noWrap/>
            <w:vAlign w:val="center"/>
            <w:hideMark/>
          </w:tcPr>
          <w:p w:rsidR="00B13210" w:rsidRPr="00C86C47" w:rsidRDefault="00B13210" w:rsidP="004702B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</w:tr>
      <w:tr w:rsidR="00B13210" w:rsidRPr="00C86C47" w:rsidTr="00BD2BE0">
        <w:trPr>
          <w:trHeight w:val="285"/>
        </w:trPr>
        <w:tc>
          <w:tcPr>
            <w:tcW w:w="964" w:type="dxa"/>
            <w:noWrap/>
            <w:hideMark/>
          </w:tcPr>
          <w:p w:rsidR="00B13210" w:rsidRPr="00C86C47" w:rsidRDefault="00B13210" w:rsidP="004702B7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bookmarkStart w:id="0" w:name="_GoBack" w:colFirst="2" w:colLast="2"/>
          </w:p>
        </w:tc>
        <w:tc>
          <w:tcPr>
            <w:tcW w:w="975" w:type="dxa"/>
            <w:gridSpan w:val="2"/>
            <w:noWrap/>
            <w:vAlign w:val="center"/>
          </w:tcPr>
          <w:p w:rsidR="00B13210" w:rsidRPr="00C86C47" w:rsidRDefault="00B13210" w:rsidP="004702B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943" w:type="dxa"/>
            <w:gridSpan w:val="3"/>
            <w:tcBorders>
              <w:right w:val="single" w:sz="4" w:space="0" w:color="auto"/>
            </w:tcBorders>
            <w:vAlign w:val="center"/>
          </w:tcPr>
          <w:p w:rsidR="00B13210" w:rsidRPr="00E50CA7" w:rsidRDefault="00B13210" w:rsidP="003A25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/ علاء عبد السميع</w:t>
            </w:r>
          </w:p>
        </w:tc>
        <w:tc>
          <w:tcPr>
            <w:tcW w:w="990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3210" w:rsidRPr="00E50CA7" w:rsidRDefault="00B13210" w:rsidP="003A25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55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B13210" w:rsidRPr="00C86C47" w:rsidRDefault="00B13210" w:rsidP="004702B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38" w:type="dxa"/>
            <w:gridSpan w:val="3"/>
            <w:shd w:val="clear" w:color="auto" w:fill="auto"/>
            <w:noWrap/>
            <w:vAlign w:val="center"/>
          </w:tcPr>
          <w:p w:rsidR="00B13210" w:rsidRPr="00C86C47" w:rsidRDefault="00B13210" w:rsidP="004702B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051" w:type="dxa"/>
            <w:gridSpan w:val="3"/>
            <w:shd w:val="clear" w:color="auto" w:fill="auto"/>
            <w:vAlign w:val="center"/>
          </w:tcPr>
          <w:p w:rsidR="00B13210" w:rsidRPr="00E50CA7" w:rsidRDefault="00B13210" w:rsidP="00B1321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 xml:space="preserve">د/ </w:t>
            </w:r>
          </w:p>
        </w:tc>
        <w:tc>
          <w:tcPr>
            <w:tcW w:w="2014" w:type="dxa"/>
            <w:gridSpan w:val="4"/>
            <w:shd w:val="clear" w:color="auto" w:fill="auto"/>
            <w:noWrap/>
            <w:vAlign w:val="center"/>
          </w:tcPr>
          <w:p w:rsidR="00B13210" w:rsidRPr="00C86C47" w:rsidRDefault="00B13210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894" w:type="dxa"/>
            <w:shd w:val="clear" w:color="auto" w:fill="auto"/>
            <w:vAlign w:val="center"/>
          </w:tcPr>
          <w:p w:rsidR="00B13210" w:rsidRPr="00C86C47" w:rsidRDefault="00B13210" w:rsidP="004702B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63" w:type="dxa"/>
            <w:noWrap/>
            <w:vAlign w:val="center"/>
          </w:tcPr>
          <w:p w:rsidR="00B13210" w:rsidRPr="00C86C47" w:rsidRDefault="00B13210" w:rsidP="004702B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حاضر</w:t>
            </w:r>
          </w:p>
        </w:tc>
        <w:tc>
          <w:tcPr>
            <w:tcW w:w="963" w:type="dxa"/>
            <w:vMerge/>
            <w:noWrap/>
            <w:vAlign w:val="center"/>
            <w:hideMark/>
          </w:tcPr>
          <w:p w:rsidR="00B13210" w:rsidRPr="00C86C47" w:rsidRDefault="00B13210" w:rsidP="004702B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</w:tr>
      <w:bookmarkEnd w:id="0"/>
      <w:tr w:rsidR="00B13210" w:rsidRPr="00C86C47" w:rsidTr="00B13210">
        <w:trPr>
          <w:trHeight w:val="285"/>
        </w:trPr>
        <w:tc>
          <w:tcPr>
            <w:tcW w:w="964" w:type="dxa"/>
            <w:noWrap/>
            <w:hideMark/>
          </w:tcPr>
          <w:p w:rsidR="00B13210" w:rsidRPr="00C86C47" w:rsidRDefault="00B13210" w:rsidP="00F74EBC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975" w:type="dxa"/>
            <w:gridSpan w:val="2"/>
            <w:tcBorders>
              <w:right w:val="single" w:sz="4" w:space="0" w:color="auto"/>
            </w:tcBorders>
            <w:noWrap/>
          </w:tcPr>
          <w:p w:rsidR="00B13210" w:rsidRPr="00C86C47" w:rsidRDefault="00B13210" w:rsidP="00F74E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943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13210" w:rsidRPr="00E50CA7" w:rsidRDefault="00B13210" w:rsidP="003A25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اسس التعليم الصناعي</w:t>
            </w:r>
          </w:p>
        </w:tc>
        <w:tc>
          <w:tcPr>
            <w:tcW w:w="1932" w:type="dxa"/>
            <w:gridSpan w:val="4"/>
            <w:tcBorders>
              <w:left w:val="single" w:sz="4" w:space="0" w:color="auto"/>
            </w:tcBorders>
            <w:vAlign w:val="center"/>
          </w:tcPr>
          <w:p w:rsidR="00B13210" w:rsidRPr="00E50CA7" w:rsidRDefault="00B13210" w:rsidP="003A25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982" w:type="dxa"/>
            <w:gridSpan w:val="5"/>
            <w:shd w:val="clear" w:color="auto" w:fill="auto"/>
            <w:vAlign w:val="center"/>
          </w:tcPr>
          <w:p w:rsidR="00B13210" w:rsidRPr="00C86C47" w:rsidRDefault="00B13210" w:rsidP="00F74E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944" w:type="dxa"/>
            <w:gridSpan w:val="3"/>
            <w:shd w:val="clear" w:color="auto" w:fill="auto"/>
            <w:noWrap/>
            <w:vAlign w:val="center"/>
          </w:tcPr>
          <w:p w:rsidR="00B13210" w:rsidRPr="00C86C47" w:rsidRDefault="00B13210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084" w:type="dxa"/>
            <w:gridSpan w:val="4"/>
            <w:shd w:val="clear" w:color="auto" w:fill="auto"/>
            <w:noWrap/>
            <w:vAlign w:val="center"/>
          </w:tcPr>
          <w:p w:rsidR="00B13210" w:rsidRPr="00E50CA7" w:rsidRDefault="00B13210" w:rsidP="003A25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اقتصاديات وتنظيم</w:t>
            </w:r>
          </w:p>
        </w:tc>
        <w:tc>
          <w:tcPr>
            <w:tcW w:w="963" w:type="dxa"/>
            <w:noWrap/>
            <w:vAlign w:val="center"/>
          </w:tcPr>
          <w:p w:rsidR="00B13210" w:rsidRPr="00C86C47" w:rsidRDefault="00B13210" w:rsidP="00F74EBC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963" w:type="dxa"/>
            <w:vMerge w:val="restart"/>
            <w:noWrap/>
            <w:vAlign w:val="center"/>
            <w:hideMark/>
          </w:tcPr>
          <w:p w:rsidR="00B13210" w:rsidRPr="00C86C47" w:rsidRDefault="00B13210" w:rsidP="00F74EBC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B13210" w:rsidRPr="00C86C47" w:rsidRDefault="00B13210" w:rsidP="00F74EBC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ثلاثاء</w:t>
            </w:r>
          </w:p>
          <w:p w:rsidR="00B13210" w:rsidRPr="00C86C47" w:rsidRDefault="00B13210" w:rsidP="00F74EBC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AC5F05" w:rsidRPr="00C86C47" w:rsidTr="00B13210">
        <w:trPr>
          <w:trHeight w:val="285"/>
        </w:trPr>
        <w:tc>
          <w:tcPr>
            <w:tcW w:w="964" w:type="dxa"/>
            <w:noWrap/>
            <w:hideMark/>
          </w:tcPr>
          <w:p w:rsidR="00AC5F05" w:rsidRPr="00C86C47" w:rsidRDefault="00AC5F05" w:rsidP="00F74EBC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975" w:type="dxa"/>
            <w:gridSpan w:val="2"/>
            <w:tcBorders>
              <w:right w:val="single" w:sz="4" w:space="0" w:color="auto"/>
            </w:tcBorders>
            <w:noWrap/>
          </w:tcPr>
          <w:p w:rsidR="00AC5F05" w:rsidRPr="00C86C47" w:rsidRDefault="00AC5F05" w:rsidP="00F74E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3875" w:type="dxa"/>
            <w:gridSpan w:val="7"/>
            <w:tcBorders>
              <w:left w:val="single" w:sz="4" w:space="0" w:color="auto"/>
            </w:tcBorders>
            <w:vAlign w:val="center"/>
          </w:tcPr>
          <w:p w:rsidR="00AC5F05" w:rsidRPr="00E50CA7" w:rsidRDefault="00AC5F05" w:rsidP="003A25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2</w:t>
            </w:r>
          </w:p>
        </w:tc>
        <w:tc>
          <w:tcPr>
            <w:tcW w:w="1982" w:type="dxa"/>
            <w:gridSpan w:val="5"/>
            <w:shd w:val="clear" w:color="auto" w:fill="auto"/>
            <w:vAlign w:val="center"/>
          </w:tcPr>
          <w:p w:rsidR="00AC5F05" w:rsidRPr="00C86C47" w:rsidRDefault="00AC5F05" w:rsidP="00F74E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944" w:type="dxa"/>
            <w:gridSpan w:val="3"/>
            <w:shd w:val="clear" w:color="auto" w:fill="auto"/>
            <w:noWrap/>
            <w:vAlign w:val="center"/>
          </w:tcPr>
          <w:p w:rsidR="00AC5F05" w:rsidRPr="00C86C47" w:rsidRDefault="00AC5F05" w:rsidP="003D3E4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084" w:type="dxa"/>
            <w:gridSpan w:val="4"/>
            <w:shd w:val="clear" w:color="auto" w:fill="auto"/>
            <w:noWrap/>
            <w:vAlign w:val="center"/>
          </w:tcPr>
          <w:p w:rsidR="00AC5F05" w:rsidRPr="00E50CA7" w:rsidRDefault="00AC5F05" w:rsidP="003A25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2</w:t>
            </w:r>
          </w:p>
        </w:tc>
        <w:tc>
          <w:tcPr>
            <w:tcW w:w="963" w:type="dxa"/>
            <w:noWrap/>
            <w:vAlign w:val="center"/>
          </w:tcPr>
          <w:p w:rsidR="00AC5F05" w:rsidRPr="00C86C47" w:rsidRDefault="00AC5F05" w:rsidP="00F74EBC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كان</w:t>
            </w:r>
          </w:p>
        </w:tc>
        <w:tc>
          <w:tcPr>
            <w:tcW w:w="963" w:type="dxa"/>
            <w:vMerge/>
            <w:noWrap/>
            <w:vAlign w:val="center"/>
            <w:hideMark/>
          </w:tcPr>
          <w:p w:rsidR="00AC5F05" w:rsidRPr="00C86C47" w:rsidRDefault="00AC5F05" w:rsidP="00F74E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</w:tr>
      <w:tr w:rsidR="00AC5F05" w:rsidRPr="00C86C47" w:rsidTr="00B13210">
        <w:trPr>
          <w:trHeight w:val="355"/>
        </w:trPr>
        <w:tc>
          <w:tcPr>
            <w:tcW w:w="964" w:type="dxa"/>
            <w:noWrap/>
            <w:hideMark/>
          </w:tcPr>
          <w:p w:rsidR="00AC5F05" w:rsidRPr="00C86C47" w:rsidRDefault="00AC5F05" w:rsidP="00F74EBC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975" w:type="dxa"/>
            <w:gridSpan w:val="2"/>
            <w:tcBorders>
              <w:right w:val="single" w:sz="4" w:space="0" w:color="auto"/>
            </w:tcBorders>
            <w:noWrap/>
          </w:tcPr>
          <w:p w:rsidR="00AC5F05" w:rsidRPr="00C86C47" w:rsidRDefault="00AC5F05" w:rsidP="00F74E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3875" w:type="dxa"/>
            <w:gridSpan w:val="7"/>
            <w:tcBorders>
              <w:left w:val="single" w:sz="4" w:space="0" w:color="auto"/>
            </w:tcBorders>
            <w:vAlign w:val="center"/>
          </w:tcPr>
          <w:p w:rsidR="00AC5F05" w:rsidRPr="00E50CA7" w:rsidRDefault="00AC5F05" w:rsidP="003A25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د/ حمدي</w:t>
            </w:r>
          </w:p>
        </w:tc>
        <w:tc>
          <w:tcPr>
            <w:tcW w:w="1982" w:type="dxa"/>
            <w:gridSpan w:val="5"/>
            <w:shd w:val="clear" w:color="auto" w:fill="auto"/>
            <w:vAlign w:val="center"/>
          </w:tcPr>
          <w:p w:rsidR="00AC5F05" w:rsidRPr="00C86C47" w:rsidRDefault="00AC5F05" w:rsidP="00F74E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944" w:type="dxa"/>
            <w:gridSpan w:val="3"/>
            <w:shd w:val="clear" w:color="auto" w:fill="auto"/>
            <w:noWrap/>
            <w:vAlign w:val="center"/>
          </w:tcPr>
          <w:p w:rsidR="00AC5F05" w:rsidRPr="00C86C47" w:rsidRDefault="00AC5F05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084" w:type="dxa"/>
            <w:gridSpan w:val="4"/>
            <w:shd w:val="clear" w:color="auto" w:fill="auto"/>
            <w:noWrap/>
            <w:vAlign w:val="center"/>
          </w:tcPr>
          <w:p w:rsidR="00AC5F05" w:rsidRPr="00E50CA7" w:rsidRDefault="00AC5F05" w:rsidP="003A25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د/ احمد سعيد</w:t>
            </w:r>
          </w:p>
        </w:tc>
        <w:tc>
          <w:tcPr>
            <w:tcW w:w="963" w:type="dxa"/>
            <w:noWrap/>
            <w:vAlign w:val="center"/>
          </w:tcPr>
          <w:p w:rsidR="00AC5F05" w:rsidRPr="00C86C47" w:rsidRDefault="00AC5F05" w:rsidP="00F74EBC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حاضر</w:t>
            </w:r>
          </w:p>
        </w:tc>
        <w:tc>
          <w:tcPr>
            <w:tcW w:w="963" w:type="dxa"/>
            <w:vMerge/>
            <w:noWrap/>
            <w:vAlign w:val="center"/>
            <w:hideMark/>
          </w:tcPr>
          <w:p w:rsidR="00AC5F05" w:rsidRPr="00C86C47" w:rsidRDefault="00AC5F05" w:rsidP="00F74E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</w:tr>
      <w:tr w:rsidR="00AC5F05" w:rsidRPr="00C86C47" w:rsidTr="00B13210">
        <w:trPr>
          <w:trHeight w:val="285"/>
        </w:trPr>
        <w:tc>
          <w:tcPr>
            <w:tcW w:w="964" w:type="dxa"/>
            <w:noWrap/>
            <w:hideMark/>
          </w:tcPr>
          <w:p w:rsidR="00AC5F05" w:rsidRPr="00C86C47" w:rsidRDefault="00AC5F05" w:rsidP="00B5307A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964" w:type="dxa"/>
            <w:noWrap/>
          </w:tcPr>
          <w:p w:rsidR="00AC5F05" w:rsidRPr="00C86C47" w:rsidRDefault="00AC5F05" w:rsidP="00B5307A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954" w:type="dxa"/>
            <w:gridSpan w:val="4"/>
            <w:noWrap/>
            <w:vAlign w:val="center"/>
          </w:tcPr>
          <w:p w:rsidR="00AC5F05" w:rsidRPr="00C86C47" w:rsidRDefault="00AC5F05" w:rsidP="00B530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90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C5F05" w:rsidRPr="00C86C47" w:rsidRDefault="00AC5F05" w:rsidP="00B530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926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C5F05" w:rsidRPr="00C86C47" w:rsidRDefault="00AC5F05" w:rsidP="00B530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مبادلات حرارية </w:t>
            </w:r>
          </w:p>
        </w:tc>
        <w:tc>
          <w:tcPr>
            <w:tcW w:w="2006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C5F05" w:rsidRPr="00E50CA7" w:rsidRDefault="00AC5F05" w:rsidP="00AC5F05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 xml:space="preserve">اقتصاديات وتنظيم </w:t>
            </w:r>
          </w:p>
        </w:tc>
        <w:tc>
          <w:tcPr>
            <w:tcW w:w="2093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C5F05" w:rsidRPr="00C86C47" w:rsidRDefault="00AC5F05" w:rsidP="00B530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مبادلات حرارية </w:t>
            </w:r>
          </w:p>
        </w:tc>
        <w:tc>
          <w:tcPr>
            <w:tcW w:w="927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C5F05" w:rsidRPr="00C86C47" w:rsidRDefault="00AC5F05" w:rsidP="00B530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63" w:type="dxa"/>
            <w:noWrap/>
            <w:vAlign w:val="center"/>
          </w:tcPr>
          <w:p w:rsidR="00AC5F05" w:rsidRPr="00C86C47" w:rsidRDefault="00AC5F05" w:rsidP="00B5307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963" w:type="dxa"/>
            <w:vMerge w:val="restart"/>
            <w:noWrap/>
            <w:vAlign w:val="center"/>
            <w:hideMark/>
          </w:tcPr>
          <w:p w:rsidR="00AC5F05" w:rsidRPr="00C86C47" w:rsidRDefault="00AC5F05" w:rsidP="00B5307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AC5F05" w:rsidRPr="00C86C47" w:rsidRDefault="00AC5F05" w:rsidP="00B5307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أربعاء</w:t>
            </w:r>
          </w:p>
          <w:p w:rsidR="00AC5F05" w:rsidRPr="00C86C47" w:rsidRDefault="00AC5F05" w:rsidP="00B5307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AC5F05" w:rsidRPr="00C86C47" w:rsidTr="00B13210">
        <w:trPr>
          <w:trHeight w:val="285"/>
        </w:trPr>
        <w:tc>
          <w:tcPr>
            <w:tcW w:w="964" w:type="dxa"/>
            <w:noWrap/>
            <w:hideMark/>
          </w:tcPr>
          <w:p w:rsidR="00AC5F05" w:rsidRPr="00C86C47" w:rsidRDefault="00AC5F05" w:rsidP="00B5307A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964" w:type="dxa"/>
            <w:noWrap/>
          </w:tcPr>
          <w:p w:rsidR="00AC5F05" w:rsidRPr="00C86C47" w:rsidRDefault="00AC5F05" w:rsidP="00B5307A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954" w:type="dxa"/>
            <w:gridSpan w:val="4"/>
            <w:noWrap/>
            <w:vAlign w:val="center"/>
          </w:tcPr>
          <w:p w:rsidR="00AC5F05" w:rsidRPr="00C86C47" w:rsidRDefault="00AC5F05" w:rsidP="00B530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90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C5F05" w:rsidRPr="00C86C47" w:rsidRDefault="00AC5F05" w:rsidP="00B530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926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C5F05" w:rsidRPr="00C86C47" w:rsidRDefault="00AC5F05" w:rsidP="00B530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معمل الحاسب</w:t>
            </w:r>
          </w:p>
        </w:tc>
        <w:tc>
          <w:tcPr>
            <w:tcW w:w="2006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C5F05" w:rsidRPr="00E50CA7" w:rsidRDefault="00AC5F05" w:rsidP="003A25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="Makkah" w:hAnsi="Makkah" w:cs="Makkah" w:hint="cs"/>
                <w:b/>
                <w:bCs/>
                <w:sz w:val="24"/>
                <w:szCs w:val="24"/>
                <w:rtl/>
                <w:lang w:bidi="ar-EG"/>
              </w:rPr>
              <w:t>معمل اتصالات</w:t>
            </w:r>
          </w:p>
        </w:tc>
        <w:tc>
          <w:tcPr>
            <w:tcW w:w="2093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C5F05" w:rsidRPr="00C86C47" w:rsidRDefault="00AC5F05" w:rsidP="00B530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ق2</w:t>
            </w:r>
          </w:p>
        </w:tc>
        <w:tc>
          <w:tcPr>
            <w:tcW w:w="927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C5F05" w:rsidRPr="00C86C47" w:rsidRDefault="00AC5F05" w:rsidP="00B530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63" w:type="dxa"/>
            <w:noWrap/>
            <w:vAlign w:val="center"/>
          </w:tcPr>
          <w:p w:rsidR="00AC5F05" w:rsidRPr="00C86C47" w:rsidRDefault="00AC5F05" w:rsidP="00B5307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كان</w:t>
            </w:r>
          </w:p>
        </w:tc>
        <w:tc>
          <w:tcPr>
            <w:tcW w:w="963" w:type="dxa"/>
            <w:vMerge/>
            <w:noWrap/>
            <w:vAlign w:val="center"/>
            <w:hideMark/>
          </w:tcPr>
          <w:p w:rsidR="00AC5F05" w:rsidRPr="00C86C47" w:rsidRDefault="00AC5F05" w:rsidP="00B530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</w:tr>
      <w:tr w:rsidR="00AC5F05" w:rsidRPr="00C86C47" w:rsidTr="00B13210">
        <w:trPr>
          <w:trHeight w:val="285"/>
        </w:trPr>
        <w:tc>
          <w:tcPr>
            <w:tcW w:w="964" w:type="dxa"/>
            <w:noWrap/>
            <w:hideMark/>
          </w:tcPr>
          <w:p w:rsidR="00AC5F05" w:rsidRPr="00C86C47" w:rsidRDefault="00AC5F05" w:rsidP="00B5307A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964" w:type="dxa"/>
            <w:noWrap/>
          </w:tcPr>
          <w:p w:rsidR="00AC5F05" w:rsidRPr="00C86C47" w:rsidRDefault="00AC5F05" w:rsidP="00B5307A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954" w:type="dxa"/>
            <w:gridSpan w:val="4"/>
            <w:noWrap/>
            <w:vAlign w:val="center"/>
          </w:tcPr>
          <w:p w:rsidR="00AC5F05" w:rsidRPr="00C86C47" w:rsidRDefault="00AC5F05" w:rsidP="00B530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90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C5F05" w:rsidRPr="00C86C47" w:rsidRDefault="00AC5F05" w:rsidP="00B530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926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C5F05" w:rsidRPr="00C86C47" w:rsidRDefault="00AC5F05" w:rsidP="00B530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م/ إبراهيم </w:t>
            </w:r>
          </w:p>
        </w:tc>
        <w:tc>
          <w:tcPr>
            <w:tcW w:w="2006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C5F05" w:rsidRPr="00E50CA7" w:rsidRDefault="00AC5F05" w:rsidP="003A25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 احمد سلامه</w:t>
            </w:r>
          </w:p>
        </w:tc>
        <w:tc>
          <w:tcPr>
            <w:tcW w:w="2093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C5F05" w:rsidRPr="00C86C47" w:rsidRDefault="00AC5F05" w:rsidP="00B530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د / محمود سالم </w:t>
            </w:r>
          </w:p>
        </w:tc>
        <w:tc>
          <w:tcPr>
            <w:tcW w:w="927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C5F05" w:rsidRPr="00C86C47" w:rsidRDefault="00AC5F05" w:rsidP="00B530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63" w:type="dxa"/>
            <w:noWrap/>
            <w:vAlign w:val="center"/>
          </w:tcPr>
          <w:p w:rsidR="00AC5F05" w:rsidRPr="00C86C47" w:rsidRDefault="00AC5F05" w:rsidP="00B5307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حاضر</w:t>
            </w:r>
          </w:p>
        </w:tc>
        <w:tc>
          <w:tcPr>
            <w:tcW w:w="963" w:type="dxa"/>
            <w:vMerge/>
            <w:noWrap/>
            <w:vAlign w:val="center"/>
            <w:hideMark/>
          </w:tcPr>
          <w:p w:rsidR="00AC5F05" w:rsidRPr="00C86C47" w:rsidRDefault="00AC5F05" w:rsidP="00B530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</w:tr>
      <w:tr w:rsidR="00AC5F05" w:rsidRPr="00C86C47" w:rsidTr="00B13210">
        <w:trPr>
          <w:trHeight w:val="285"/>
        </w:trPr>
        <w:tc>
          <w:tcPr>
            <w:tcW w:w="964" w:type="dxa"/>
            <w:noWrap/>
            <w:hideMark/>
          </w:tcPr>
          <w:p w:rsidR="00AC5F05" w:rsidRPr="00C86C47" w:rsidRDefault="00AC5F05" w:rsidP="00B5307A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754" w:type="dxa"/>
            <w:gridSpan w:val="3"/>
            <w:noWrap/>
          </w:tcPr>
          <w:p w:rsidR="00AC5F05" w:rsidRPr="00C86C47" w:rsidRDefault="00AC5F05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094" w:type="dxa"/>
            <w:gridSpan w:val="3"/>
            <w:shd w:val="clear" w:color="auto" w:fill="auto"/>
            <w:vAlign w:val="center"/>
          </w:tcPr>
          <w:p w:rsidR="00AC5F05" w:rsidRPr="00E50CA7" w:rsidRDefault="00AC5F05" w:rsidP="003A25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تطوير الاختبار وادارته</w:t>
            </w:r>
          </w:p>
        </w:tc>
        <w:tc>
          <w:tcPr>
            <w:tcW w:w="1021" w:type="dxa"/>
            <w:gridSpan w:val="5"/>
            <w:tcBorders>
              <w:right w:val="single" w:sz="4" w:space="0" w:color="auto"/>
            </w:tcBorders>
            <w:shd w:val="clear" w:color="auto" w:fill="auto"/>
          </w:tcPr>
          <w:p w:rsidR="00AC5F05" w:rsidRPr="00C86C47" w:rsidRDefault="00AC5F05" w:rsidP="002C54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63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:rsidR="00AC5F05" w:rsidRPr="00C86C47" w:rsidRDefault="00AC5F05" w:rsidP="002C54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احتراق </w:t>
            </w:r>
          </w:p>
        </w:tc>
        <w:tc>
          <w:tcPr>
            <w:tcW w:w="1944" w:type="dxa"/>
            <w:gridSpan w:val="3"/>
            <w:shd w:val="clear" w:color="auto" w:fill="auto"/>
            <w:noWrap/>
            <w:vAlign w:val="center"/>
          </w:tcPr>
          <w:p w:rsidR="00AC5F05" w:rsidRPr="00C86C47" w:rsidRDefault="00AC5F05" w:rsidP="00B530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زيوت ووقود </w:t>
            </w:r>
          </w:p>
        </w:tc>
        <w:tc>
          <w:tcPr>
            <w:tcW w:w="2084" w:type="dxa"/>
            <w:gridSpan w:val="4"/>
            <w:shd w:val="clear" w:color="auto" w:fill="auto"/>
            <w:noWrap/>
            <w:vAlign w:val="center"/>
          </w:tcPr>
          <w:p w:rsidR="00AC5F05" w:rsidRPr="00E50CA7" w:rsidRDefault="00AC5F05" w:rsidP="003A25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تطوير الاختبار وادارته</w:t>
            </w:r>
          </w:p>
        </w:tc>
        <w:tc>
          <w:tcPr>
            <w:tcW w:w="963" w:type="dxa"/>
            <w:noWrap/>
            <w:vAlign w:val="center"/>
          </w:tcPr>
          <w:p w:rsidR="00AC5F05" w:rsidRPr="00C86C47" w:rsidRDefault="00AC5F05" w:rsidP="00B5307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963" w:type="dxa"/>
            <w:vMerge w:val="restart"/>
            <w:noWrap/>
            <w:vAlign w:val="center"/>
            <w:hideMark/>
          </w:tcPr>
          <w:p w:rsidR="00AC5F05" w:rsidRPr="00C86C47" w:rsidRDefault="00AC5F05" w:rsidP="00B5307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AC5F05" w:rsidRPr="00C86C47" w:rsidRDefault="00AC5F05" w:rsidP="00B5307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خميس</w:t>
            </w:r>
          </w:p>
          <w:p w:rsidR="00AC5F05" w:rsidRPr="00C86C47" w:rsidRDefault="00AC5F05" w:rsidP="00B5307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AC5F05" w:rsidRPr="00C86C47" w:rsidTr="00B13210">
        <w:trPr>
          <w:trHeight w:val="285"/>
        </w:trPr>
        <w:tc>
          <w:tcPr>
            <w:tcW w:w="964" w:type="dxa"/>
            <w:noWrap/>
            <w:hideMark/>
          </w:tcPr>
          <w:p w:rsidR="00AC5F05" w:rsidRPr="00C86C47" w:rsidRDefault="00AC5F05" w:rsidP="00B5307A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754" w:type="dxa"/>
            <w:gridSpan w:val="3"/>
            <w:noWrap/>
          </w:tcPr>
          <w:p w:rsidR="00AC5F05" w:rsidRPr="00C86C47" w:rsidRDefault="00AC5F05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094" w:type="dxa"/>
            <w:gridSpan w:val="3"/>
            <w:vAlign w:val="center"/>
          </w:tcPr>
          <w:p w:rsidR="00AC5F05" w:rsidRPr="00E50CA7" w:rsidRDefault="00AC5F05" w:rsidP="003A25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 xml:space="preserve">ق </w:t>
            </w:r>
            <w:r w:rsidRPr="00E50CA7">
              <w:rPr>
                <w:rFonts w:ascii="Makkah" w:hAnsi="Makkah" w:cs="Makkah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021" w:type="dxa"/>
            <w:gridSpan w:val="5"/>
            <w:tcBorders>
              <w:right w:val="single" w:sz="4" w:space="0" w:color="auto"/>
            </w:tcBorders>
          </w:tcPr>
          <w:p w:rsidR="00AC5F05" w:rsidRPr="00C86C47" w:rsidRDefault="00AC5F05" w:rsidP="002C54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63" w:type="dxa"/>
            <w:gridSpan w:val="3"/>
            <w:tcBorders>
              <w:left w:val="single" w:sz="4" w:space="0" w:color="auto"/>
            </w:tcBorders>
          </w:tcPr>
          <w:p w:rsidR="00AC5F05" w:rsidRPr="00C86C47" w:rsidRDefault="00AC5F05" w:rsidP="001A2C1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ق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1</w:t>
            </w:r>
          </w:p>
        </w:tc>
        <w:tc>
          <w:tcPr>
            <w:tcW w:w="1944" w:type="dxa"/>
            <w:gridSpan w:val="3"/>
            <w:noWrap/>
            <w:vAlign w:val="center"/>
          </w:tcPr>
          <w:p w:rsidR="00AC5F05" w:rsidRPr="00C86C47" w:rsidRDefault="00AC5F05" w:rsidP="001A2C1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ق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1</w:t>
            </w:r>
          </w:p>
        </w:tc>
        <w:tc>
          <w:tcPr>
            <w:tcW w:w="2084" w:type="dxa"/>
            <w:gridSpan w:val="4"/>
            <w:noWrap/>
            <w:vAlign w:val="center"/>
          </w:tcPr>
          <w:p w:rsidR="00AC5F05" w:rsidRPr="00E50CA7" w:rsidRDefault="00AC5F05" w:rsidP="003A25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 2</w:t>
            </w:r>
          </w:p>
        </w:tc>
        <w:tc>
          <w:tcPr>
            <w:tcW w:w="963" w:type="dxa"/>
            <w:noWrap/>
            <w:vAlign w:val="center"/>
          </w:tcPr>
          <w:p w:rsidR="00AC5F05" w:rsidRPr="00C86C47" w:rsidRDefault="00AC5F05" w:rsidP="00B530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كان</w:t>
            </w:r>
          </w:p>
        </w:tc>
        <w:tc>
          <w:tcPr>
            <w:tcW w:w="963" w:type="dxa"/>
            <w:vMerge/>
            <w:noWrap/>
            <w:vAlign w:val="center"/>
            <w:hideMark/>
          </w:tcPr>
          <w:p w:rsidR="00AC5F05" w:rsidRPr="00C86C47" w:rsidRDefault="00AC5F05" w:rsidP="00B530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</w:tr>
      <w:tr w:rsidR="00AC5F05" w:rsidRPr="00C86C47" w:rsidTr="00B13210">
        <w:trPr>
          <w:trHeight w:val="285"/>
        </w:trPr>
        <w:tc>
          <w:tcPr>
            <w:tcW w:w="964" w:type="dxa"/>
            <w:noWrap/>
            <w:hideMark/>
          </w:tcPr>
          <w:p w:rsidR="00AC5F05" w:rsidRPr="00C86C47" w:rsidRDefault="00AC5F05" w:rsidP="00B5307A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754" w:type="dxa"/>
            <w:gridSpan w:val="3"/>
            <w:noWrap/>
          </w:tcPr>
          <w:p w:rsidR="00AC5F05" w:rsidRPr="00C86C47" w:rsidRDefault="00AC5F05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094" w:type="dxa"/>
            <w:gridSpan w:val="3"/>
            <w:vAlign w:val="center"/>
          </w:tcPr>
          <w:p w:rsidR="00AC5F05" w:rsidRPr="00E50CA7" w:rsidRDefault="00AC5F05" w:rsidP="003A25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د/</w:t>
            </w:r>
          </w:p>
        </w:tc>
        <w:tc>
          <w:tcPr>
            <w:tcW w:w="1021" w:type="dxa"/>
            <w:gridSpan w:val="5"/>
            <w:tcBorders>
              <w:right w:val="single" w:sz="4" w:space="0" w:color="auto"/>
            </w:tcBorders>
          </w:tcPr>
          <w:p w:rsidR="00AC5F05" w:rsidRPr="00C86C47" w:rsidRDefault="00AC5F05" w:rsidP="002C54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63" w:type="dxa"/>
            <w:gridSpan w:val="3"/>
            <w:tcBorders>
              <w:left w:val="single" w:sz="4" w:space="0" w:color="auto"/>
            </w:tcBorders>
          </w:tcPr>
          <w:p w:rsidR="00AC5F05" w:rsidRPr="00C86C47" w:rsidRDefault="00AC5F05" w:rsidP="002C54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د/ عاطف</w:t>
            </w:r>
          </w:p>
        </w:tc>
        <w:tc>
          <w:tcPr>
            <w:tcW w:w="1944" w:type="dxa"/>
            <w:gridSpan w:val="3"/>
            <w:noWrap/>
            <w:vAlign w:val="center"/>
          </w:tcPr>
          <w:p w:rsidR="00AC5F05" w:rsidRPr="00C86C47" w:rsidRDefault="00AC5F05" w:rsidP="00B530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د/ عاطف</w:t>
            </w:r>
          </w:p>
        </w:tc>
        <w:tc>
          <w:tcPr>
            <w:tcW w:w="2084" w:type="dxa"/>
            <w:gridSpan w:val="4"/>
            <w:noWrap/>
            <w:vAlign w:val="center"/>
          </w:tcPr>
          <w:p w:rsidR="00AC5F05" w:rsidRPr="00E50CA7" w:rsidRDefault="00AC5F05" w:rsidP="003A25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د/سحر محمود</w:t>
            </w:r>
          </w:p>
        </w:tc>
        <w:tc>
          <w:tcPr>
            <w:tcW w:w="963" w:type="dxa"/>
            <w:noWrap/>
            <w:vAlign w:val="center"/>
          </w:tcPr>
          <w:p w:rsidR="00AC5F05" w:rsidRPr="00C86C47" w:rsidRDefault="00AC5F05" w:rsidP="00B530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محاضر</w:t>
            </w:r>
          </w:p>
        </w:tc>
        <w:tc>
          <w:tcPr>
            <w:tcW w:w="963" w:type="dxa"/>
            <w:vMerge/>
            <w:noWrap/>
            <w:vAlign w:val="center"/>
            <w:hideMark/>
          </w:tcPr>
          <w:p w:rsidR="00AC5F05" w:rsidRPr="00C86C47" w:rsidRDefault="00AC5F05" w:rsidP="00B530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</w:tr>
    </w:tbl>
    <w:p w:rsidR="00C86C47" w:rsidRDefault="00C86C47" w:rsidP="00E50CA7">
      <w:pPr>
        <w:jc w:val="center"/>
        <w:rPr>
          <w:rFonts w:ascii="Makkah" w:hAnsi="Makkah" w:cs="Makkah"/>
          <w:sz w:val="40"/>
          <w:szCs w:val="40"/>
          <w:rtl/>
          <w:lang w:bidi="ar-EG"/>
        </w:rPr>
      </w:pPr>
    </w:p>
    <w:p w:rsidR="00C86C47" w:rsidRDefault="00C86C47" w:rsidP="00E50CA7">
      <w:pPr>
        <w:jc w:val="center"/>
        <w:rPr>
          <w:rFonts w:ascii="Makkah" w:hAnsi="Makkah" w:cs="Makkah"/>
          <w:sz w:val="40"/>
          <w:szCs w:val="40"/>
          <w:rtl/>
          <w:lang w:bidi="ar-EG"/>
        </w:rPr>
      </w:pPr>
    </w:p>
    <w:p w:rsidR="007B7A4A" w:rsidRPr="00E50CA7" w:rsidRDefault="00CD3E22" w:rsidP="00E50CA7">
      <w:pPr>
        <w:jc w:val="center"/>
        <w:rPr>
          <w:rFonts w:ascii="Makkah" w:hAnsi="Makkah" w:cs="Makkah"/>
          <w:sz w:val="40"/>
          <w:szCs w:val="40"/>
          <w:rtl/>
          <w:lang w:bidi="ar-EG"/>
        </w:rPr>
      </w:pPr>
      <w:r>
        <w:rPr>
          <w:rFonts w:ascii="Makkah" w:hAnsi="Makkah" w:cs="Makkah" w:hint="cs"/>
          <w:sz w:val="40"/>
          <w:szCs w:val="40"/>
          <w:rtl/>
          <w:lang w:bidi="ar-EG"/>
        </w:rPr>
        <w:lastRenderedPageBreak/>
        <w:t>ا</w:t>
      </w:r>
      <w:r w:rsidR="004B0284" w:rsidRPr="00E50CA7">
        <w:rPr>
          <w:rFonts w:ascii="Makkah" w:hAnsi="Makkah" w:cs="Makkah"/>
          <w:sz w:val="40"/>
          <w:szCs w:val="40"/>
          <w:rtl/>
          <w:lang w:bidi="ar-EG"/>
        </w:rPr>
        <w:t xml:space="preserve">لفرقة </w:t>
      </w:r>
      <w:r w:rsidR="00411DA3">
        <w:rPr>
          <w:rFonts w:ascii="Makkah" w:hAnsi="Makkah" w:cs="Makkah" w:hint="cs"/>
          <w:sz w:val="40"/>
          <w:szCs w:val="40"/>
          <w:rtl/>
          <w:lang w:bidi="ar-EG"/>
        </w:rPr>
        <w:t xml:space="preserve">الرابعة </w:t>
      </w:r>
      <w:r w:rsidR="004B0284" w:rsidRPr="00E50CA7">
        <w:rPr>
          <w:rFonts w:ascii="Times New Roman" w:hAnsi="Times New Roman" w:cs="Times New Roman" w:hint="cs"/>
          <w:sz w:val="40"/>
          <w:szCs w:val="40"/>
          <w:rtl/>
          <w:lang w:bidi="ar-EG"/>
        </w:rPr>
        <w:t>–</w:t>
      </w:r>
      <w:r w:rsidR="004B0284" w:rsidRPr="00E50CA7">
        <w:rPr>
          <w:rFonts w:ascii="Makkah" w:hAnsi="Makkah" w:cs="Makkah"/>
          <w:sz w:val="40"/>
          <w:szCs w:val="40"/>
          <w:rtl/>
          <w:lang w:bidi="ar-EG"/>
        </w:rPr>
        <w:t xml:space="preserve"> ميكانيكا </w:t>
      </w:r>
      <w:r w:rsidR="004B0284" w:rsidRPr="00E50CA7">
        <w:rPr>
          <w:rFonts w:ascii="Times New Roman" w:hAnsi="Times New Roman" w:cs="Times New Roman" w:hint="cs"/>
          <w:sz w:val="40"/>
          <w:szCs w:val="40"/>
          <w:rtl/>
          <w:lang w:bidi="ar-EG"/>
        </w:rPr>
        <w:t>–</w:t>
      </w:r>
      <w:r w:rsidR="004B0284" w:rsidRPr="00E50CA7">
        <w:rPr>
          <w:rFonts w:ascii="Makkah" w:hAnsi="Makkah" w:cs="Makkah"/>
          <w:sz w:val="40"/>
          <w:szCs w:val="40"/>
          <w:rtl/>
          <w:lang w:bidi="ar-EG"/>
        </w:rPr>
        <w:t xml:space="preserve"> </w:t>
      </w:r>
      <w:r w:rsidR="00411DA3">
        <w:rPr>
          <w:rFonts w:ascii="Makkah" w:hAnsi="Makkah" w:cs="Makkah" w:hint="cs"/>
          <w:sz w:val="40"/>
          <w:szCs w:val="40"/>
          <w:rtl/>
          <w:lang w:bidi="ar-EG"/>
        </w:rPr>
        <w:t xml:space="preserve">مركبات ومحركات </w:t>
      </w: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098"/>
        <w:gridCol w:w="1080"/>
        <w:gridCol w:w="1125"/>
        <w:gridCol w:w="997"/>
        <w:gridCol w:w="8"/>
        <w:gridCol w:w="762"/>
        <w:gridCol w:w="64"/>
        <w:gridCol w:w="1060"/>
        <w:gridCol w:w="1108"/>
        <w:gridCol w:w="1031"/>
        <w:gridCol w:w="1149"/>
        <w:gridCol w:w="6"/>
        <w:gridCol w:w="882"/>
        <w:gridCol w:w="16"/>
        <w:gridCol w:w="875"/>
        <w:gridCol w:w="898"/>
        <w:gridCol w:w="895"/>
        <w:gridCol w:w="889"/>
      </w:tblGrid>
      <w:tr w:rsidR="00C943BB" w:rsidRPr="00E50CA7" w:rsidTr="00341DE9">
        <w:trPr>
          <w:trHeight w:hRule="exact" w:val="397"/>
        </w:trPr>
        <w:tc>
          <w:tcPr>
            <w:tcW w:w="1098" w:type="dxa"/>
            <w:noWrap/>
            <w:hideMark/>
          </w:tcPr>
          <w:p w:rsidR="007E497E" w:rsidRPr="00C86C47" w:rsidRDefault="007E497E" w:rsidP="007E49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7 - 8</w:t>
            </w:r>
          </w:p>
        </w:tc>
        <w:tc>
          <w:tcPr>
            <w:tcW w:w="1080" w:type="dxa"/>
            <w:noWrap/>
            <w:hideMark/>
          </w:tcPr>
          <w:p w:rsidR="007E497E" w:rsidRPr="00C86C47" w:rsidRDefault="007E497E" w:rsidP="007E49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6-7</w:t>
            </w:r>
          </w:p>
        </w:tc>
        <w:tc>
          <w:tcPr>
            <w:tcW w:w="1125" w:type="dxa"/>
            <w:noWrap/>
            <w:hideMark/>
          </w:tcPr>
          <w:p w:rsidR="007E497E" w:rsidRPr="00C86C47" w:rsidRDefault="007E497E" w:rsidP="007E49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5-6</w:t>
            </w:r>
          </w:p>
        </w:tc>
        <w:tc>
          <w:tcPr>
            <w:tcW w:w="997" w:type="dxa"/>
            <w:noWrap/>
            <w:hideMark/>
          </w:tcPr>
          <w:p w:rsidR="007E497E" w:rsidRPr="00C86C47" w:rsidRDefault="007E497E" w:rsidP="007E49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4-5</w:t>
            </w:r>
          </w:p>
        </w:tc>
        <w:tc>
          <w:tcPr>
            <w:tcW w:w="834" w:type="dxa"/>
            <w:gridSpan w:val="3"/>
            <w:noWrap/>
            <w:hideMark/>
          </w:tcPr>
          <w:p w:rsidR="007E497E" w:rsidRPr="00C86C47" w:rsidRDefault="007E497E" w:rsidP="007E49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3-4</w:t>
            </w:r>
          </w:p>
        </w:tc>
        <w:tc>
          <w:tcPr>
            <w:tcW w:w="1060" w:type="dxa"/>
            <w:noWrap/>
            <w:hideMark/>
          </w:tcPr>
          <w:p w:rsidR="007E497E" w:rsidRPr="00C86C47" w:rsidRDefault="007E497E" w:rsidP="007E49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2-3</w:t>
            </w:r>
          </w:p>
        </w:tc>
        <w:tc>
          <w:tcPr>
            <w:tcW w:w="1108" w:type="dxa"/>
            <w:noWrap/>
            <w:hideMark/>
          </w:tcPr>
          <w:p w:rsidR="007E497E" w:rsidRPr="00C86C47" w:rsidRDefault="007E497E" w:rsidP="007E49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1-2</w:t>
            </w:r>
          </w:p>
        </w:tc>
        <w:tc>
          <w:tcPr>
            <w:tcW w:w="1031" w:type="dxa"/>
            <w:noWrap/>
            <w:hideMark/>
          </w:tcPr>
          <w:p w:rsidR="007E497E" w:rsidRPr="00C86C47" w:rsidRDefault="007E497E" w:rsidP="007E49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12-1</w:t>
            </w:r>
          </w:p>
        </w:tc>
        <w:tc>
          <w:tcPr>
            <w:tcW w:w="1149" w:type="dxa"/>
            <w:noWrap/>
            <w:hideMark/>
          </w:tcPr>
          <w:p w:rsidR="007E497E" w:rsidRPr="00C86C47" w:rsidRDefault="007E497E" w:rsidP="007E49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11-12</w:t>
            </w:r>
          </w:p>
        </w:tc>
        <w:tc>
          <w:tcPr>
            <w:tcW w:w="888" w:type="dxa"/>
            <w:gridSpan w:val="2"/>
            <w:noWrap/>
            <w:hideMark/>
          </w:tcPr>
          <w:p w:rsidR="007E497E" w:rsidRPr="00C86C47" w:rsidRDefault="007E497E" w:rsidP="007E49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10-11</w:t>
            </w:r>
          </w:p>
        </w:tc>
        <w:tc>
          <w:tcPr>
            <w:tcW w:w="891" w:type="dxa"/>
            <w:gridSpan w:val="2"/>
            <w:noWrap/>
            <w:hideMark/>
          </w:tcPr>
          <w:p w:rsidR="007E497E" w:rsidRPr="00C86C47" w:rsidRDefault="007E497E" w:rsidP="007E49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9-10</w:t>
            </w:r>
          </w:p>
        </w:tc>
        <w:tc>
          <w:tcPr>
            <w:tcW w:w="898" w:type="dxa"/>
            <w:noWrap/>
            <w:hideMark/>
          </w:tcPr>
          <w:p w:rsidR="007E497E" w:rsidRPr="00C86C47" w:rsidRDefault="007E497E" w:rsidP="007E49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8-9</w:t>
            </w:r>
          </w:p>
        </w:tc>
        <w:tc>
          <w:tcPr>
            <w:tcW w:w="1784" w:type="dxa"/>
            <w:gridSpan w:val="2"/>
            <w:noWrap/>
            <w:hideMark/>
          </w:tcPr>
          <w:p w:rsidR="007E497E" w:rsidRPr="00C86C47" w:rsidRDefault="007E497E" w:rsidP="007B7A4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أيام</w:t>
            </w:r>
            <w:r w:rsidR="00E32E5C"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</w:t>
            </w: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أسبوع</w:t>
            </w:r>
          </w:p>
        </w:tc>
      </w:tr>
      <w:tr w:rsidR="003A08A6" w:rsidRPr="00E50CA7" w:rsidTr="00341DE9">
        <w:trPr>
          <w:trHeight w:hRule="exact" w:val="340"/>
        </w:trPr>
        <w:tc>
          <w:tcPr>
            <w:tcW w:w="1098" w:type="dxa"/>
            <w:noWrap/>
            <w:hideMark/>
          </w:tcPr>
          <w:p w:rsidR="003A08A6" w:rsidRPr="00C86C47" w:rsidRDefault="003A08A6" w:rsidP="00227413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bookmarkStart w:id="1" w:name="_Hlk534308299"/>
          </w:p>
        </w:tc>
        <w:tc>
          <w:tcPr>
            <w:tcW w:w="2205" w:type="dxa"/>
            <w:gridSpan w:val="2"/>
            <w:noWrap/>
          </w:tcPr>
          <w:p w:rsidR="003A08A6" w:rsidRPr="00C86C47" w:rsidRDefault="003A08A6" w:rsidP="00227413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005" w:type="dxa"/>
            <w:gridSpan w:val="2"/>
            <w:tcBorders>
              <w:right w:val="single" w:sz="4" w:space="0" w:color="auto"/>
            </w:tcBorders>
          </w:tcPr>
          <w:p w:rsidR="003A08A6" w:rsidRPr="00C86C47" w:rsidRDefault="003A08A6" w:rsidP="00227413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1886" w:type="dxa"/>
            <w:gridSpan w:val="3"/>
            <w:tcBorders>
              <w:left w:val="single" w:sz="4" w:space="0" w:color="auto"/>
            </w:tcBorders>
          </w:tcPr>
          <w:p w:rsidR="003A08A6" w:rsidRPr="00C86C47" w:rsidRDefault="003A08A6" w:rsidP="0022741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ختياري 2</w:t>
            </w:r>
          </w:p>
        </w:tc>
        <w:tc>
          <w:tcPr>
            <w:tcW w:w="2139" w:type="dxa"/>
            <w:gridSpan w:val="2"/>
          </w:tcPr>
          <w:p w:rsidR="003A08A6" w:rsidRPr="00C86C47" w:rsidRDefault="003A08A6" w:rsidP="00227413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1149" w:type="dxa"/>
          </w:tcPr>
          <w:p w:rsidR="003A08A6" w:rsidRPr="00C86C47" w:rsidRDefault="003A08A6" w:rsidP="00227413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888" w:type="dxa"/>
            <w:gridSpan w:val="2"/>
          </w:tcPr>
          <w:p w:rsidR="003A08A6" w:rsidRPr="00C86C47" w:rsidRDefault="003A08A6" w:rsidP="00227413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891" w:type="dxa"/>
            <w:gridSpan w:val="2"/>
          </w:tcPr>
          <w:p w:rsidR="003A08A6" w:rsidRPr="00C86C47" w:rsidRDefault="003A08A6" w:rsidP="00227413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898" w:type="dxa"/>
          </w:tcPr>
          <w:p w:rsidR="003A08A6" w:rsidRPr="00C86C47" w:rsidRDefault="003A08A6" w:rsidP="00227413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895" w:type="dxa"/>
            <w:noWrap/>
            <w:hideMark/>
          </w:tcPr>
          <w:p w:rsidR="003A08A6" w:rsidRPr="00C86C47" w:rsidRDefault="003A08A6" w:rsidP="00227413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889" w:type="dxa"/>
            <w:vMerge w:val="restart"/>
            <w:noWrap/>
            <w:hideMark/>
          </w:tcPr>
          <w:p w:rsidR="003A08A6" w:rsidRPr="00C86C47" w:rsidRDefault="003A08A6" w:rsidP="00227413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أحد</w:t>
            </w:r>
          </w:p>
          <w:p w:rsidR="003A08A6" w:rsidRPr="00C86C47" w:rsidRDefault="003A08A6" w:rsidP="00227413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3A08A6" w:rsidRPr="00E50CA7" w:rsidTr="00341DE9">
        <w:trPr>
          <w:trHeight w:hRule="exact" w:val="340"/>
        </w:trPr>
        <w:tc>
          <w:tcPr>
            <w:tcW w:w="1098" w:type="dxa"/>
            <w:noWrap/>
            <w:hideMark/>
          </w:tcPr>
          <w:p w:rsidR="003A08A6" w:rsidRPr="00C86C47" w:rsidRDefault="003A08A6" w:rsidP="00227413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205" w:type="dxa"/>
            <w:gridSpan w:val="2"/>
            <w:noWrap/>
          </w:tcPr>
          <w:p w:rsidR="003A08A6" w:rsidRPr="00C86C47" w:rsidRDefault="003A08A6" w:rsidP="00227413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005" w:type="dxa"/>
            <w:gridSpan w:val="2"/>
            <w:tcBorders>
              <w:right w:val="single" w:sz="4" w:space="0" w:color="auto"/>
            </w:tcBorders>
          </w:tcPr>
          <w:p w:rsidR="003A08A6" w:rsidRPr="00C86C47" w:rsidRDefault="003A08A6" w:rsidP="00227413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rtl/>
                <w:lang w:bidi="ar-EG"/>
              </w:rPr>
            </w:pPr>
          </w:p>
        </w:tc>
        <w:tc>
          <w:tcPr>
            <w:tcW w:w="1886" w:type="dxa"/>
            <w:gridSpan w:val="3"/>
            <w:tcBorders>
              <w:left w:val="single" w:sz="4" w:space="0" w:color="auto"/>
            </w:tcBorders>
          </w:tcPr>
          <w:p w:rsidR="003A08A6" w:rsidRPr="00C86C47" w:rsidRDefault="00920E64" w:rsidP="0022741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ق5</w:t>
            </w:r>
          </w:p>
        </w:tc>
        <w:tc>
          <w:tcPr>
            <w:tcW w:w="2139" w:type="dxa"/>
            <w:gridSpan w:val="2"/>
          </w:tcPr>
          <w:p w:rsidR="003A08A6" w:rsidRPr="00C86C47" w:rsidRDefault="003A08A6" w:rsidP="00227413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rtl/>
                <w:lang w:bidi="ar-EG"/>
              </w:rPr>
            </w:pPr>
          </w:p>
        </w:tc>
        <w:tc>
          <w:tcPr>
            <w:tcW w:w="1149" w:type="dxa"/>
          </w:tcPr>
          <w:p w:rsidR="003A08A6" w:rsidRPr="00C86C47" w:rsidRDefault="003A08A6" w:rsidP="00227413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888" w:type="dxa"/>
            <w:gridSpan w:val="2"/>
          </w:tcPr>
          <w:p w:rsidR="003A08A6" w:rsidRPr="00C86C47" w:rsidRDefault="003A08A6" w:rsidP="00227413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891" w:type="dxa"/>
            <w:gridSpan w:val="2"/>
          </w:tcPr>
          <w:p w:rsidR="003A08A6" w:rsidRPr="00C86C47" w:rsidRDefault="003A08A6" w:rsidP="00227413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898" w:type="dxa"/>
          </w:tcPr>
          <w:p w:rsidR="003A08A6" w:rsidRPr="00C86C47" w:rsidRDefault="003A08A6" w:rsidP="00227413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895" w:type="dxa"/>
            <w:noWrap/>
            <w:hideMark/>
          </w:tcPr>
          <w:p w:rsidR="003A08A6" w:rsidRPr="00C86C47" w:rsidRDefault="003A08A6" w:rsidP="0022741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كان</w:t>
            </w:r>
          </w:p>
        </w:tc>
        <w:tc>
          <w:tcPr>
            <w:tcW w:w="889" w:type="dxa"/>
            <w:vMerge/>
            <w:noWrap/>
            <w:hideMark/>
          </w:tcPr>
          <w:p w:rsidR="003A08A6" w:rsidRPr="00C86C47" w:rsidRDefault="003A08A6" w:rsidP="0022741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</w:tr>
      <w:tr w:rsidR="00B87D53" w:rsidRPr="00E50CA7" w:rsidTr="00B87D53">
        <w:trPr>
          <w:trHeight w:hRule="exact" w:val="340"/>
        </w:trPr>
        <w:tc>
          <w:tcPr>
            <w:tcW w:w="1098" w:type="dxa"/>
            <w:noWrap/>
            <w:hideMark/>
          </w:tcPr>
          <w:p w:rsidR="00B87D53" w:rsidRPr="00C86C47" w:rsidRDefault="00B87D53" w:rsidP="00227413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  <w:noWrap/>
          </w:tcPr>
          <w:p w:rsidR="00B87D53" w:rsidRPr="00C86C47" w:rsidRDefault="00B87D53" w:rsidP="00227413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25" w:type="dxa"/>
            <w:tcBorders>
              <w:left w:val="single" w:sz="4" w:space="0" w:color="auto"/>
            </w:tcBorders>
          </w:tcPr>
          <w:p w:rsidR="00B87D53" w:rsidRPr="00C86C47" w:rsidRDefault="00B87D53" w:rsidP="00227413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005" w:type="dxa"/>
            <w:gridSpan w:val="2"/>
            <w:tcBorders>
              <w:right w:val="single" w:sz="4" w:space="0" w:color="auto"/>
            </w:tcBorders>
          </w:tcPr>
          <w:p w:rsidR="00B87D53" w:rsidRPr="00C86C47" w:rsidRDefault="00B87D53" w:rsidP="00227413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1886" w:type="dxa"/>
            <w:gridSpan w:val="3"/>
            <w:tcBorders>
              <w:left w:val="single" w:sz="4" w:space="0" w:color="auto"/>
            </w:tcBorders>
          </w:tcPr>
          <w:p w:rsidR="00B87D53" w:rsidRPr="00C86C47" w:rsidRDefault="00B87D53" w:rsidP="0022741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د/ احمد منتصر </w:t>
            </w:r>
          </w:p>
        </w:tc>
        <w:tc>
          <w:tcPr>
            <w:tcW w:w="2139" w:type="dxa"/>
            <w:gridSpan w:val="2"/>
          </w:tcPr>
          <w:p w:rsidR="00B87D53" w:rsidRPr="00C86C47" w:rsidRDefault="00B87D53" w:rsidP="00227413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1149" w:type="dxa"/>
          </w:tcPr>
          <w:p w:rsidR="00B87D53" w:rsidRPr="00C86C47" w:rsidRDefault="00B87D53" w:rsidP="00227413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888" w:type="dxa"/>
            <w:gridSpan w:val="2"/>
          </w:tcPr>
          <w:p w:rsidR="00B87D53" w:rsidRPr="00C86C47" w:rsidRDefault="00B87D53" w:rsidP="00227413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891" w:type="dxa"/>
            <w:gridSpan w:val="2"/>
          </w:tcPr>
          <w:p w:rsidR="00B87D53" w:rsidRPr="00C86C47" w:rsidRDefault="00B87D53" w:rsidP="00227413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898" w:type="dxa"/>
          </w:tcPr>
          <w:p w:rsidR="00B87D53" w:rsidRPr="00C86C47" w:rsidRDefault="00B87D53" w:rsidP="00227413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895" w:type="dxa"/>
            <w:noWrap/>
            <w:hideMark/>
          </w:tcPr>
          <w:p w:rsidR="00B87D53" w:rsidRPr="00C86C47" w:rsidRDefault="00B87D53" w:rsidP="0022741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حاضر</w:t>
            </w:r>
          </w:p>
        </w:tc>
        <w:tc>
          <w:tcPr>
            <w:tcW w:w="889" w:type="dxa"/>
            <w:vMerge/>
            <w:noWrap/>
            <w:hideMark/>
          </w:tcPr>
          <w:p w:rsidR="00B87D53" w:rsidRPr="00C86C47" w:rsidRDefault="00B87D53" w:rsidP="0022741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</w:tr>
      <w:bookmarkEnd w:id="1"/>
      <w:tr w:rsidR="00B87D53" w:rsidRPr="00E50CA7" w:rsidTr="00341DA3">
        <w:trPr>
          <w:trHeight w:hRule="exact" w:val="340"/>
        </w:trPr>
        <w:tc>
          <w:tcPr>
            <w:tcW w:w="1098" w:type="dxa"/>
            <w:noWrap/>
            <w:hideMark/>
          </w:tcPr>
          <w:p w:rsidR="00B87D53" w:rsidRPr="00C86C47" w:rsidRDefault="00B87D53" w:rsidP="00E22E2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  <w:noWrap/>
          </w:tcPr>
          <w:p w:rsidR="00B87D53" w:rsidRPr="00C86C47" w:rsidRDefault="00B87D53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956" w:type="dxa"/>
            <w:gridSpan w:val="5"/>
            <w:tcBorders>
              <w:left w:val="single" w:sz="4" w:space="0" w:color="auto"/>
            </w:tcBorders>
            <w:vAlign w:val="center"/>
          </w:tcPr>
          <w:p w:rsidR="00B87D53" w:rsidRDefault="00B87D53">
            <w:pPr>
              <w:spacing w:after="200" w:line="276" w:lineRule="auto"/>
              <w:jc w:val="center"/>
              <w:rPr>
                <w:b/>
                <w:bCs/>
                <w:sz w:val="28"/>
                <w:szCs w:val="28"/>
                <w:lang w:bidi="ar-EG"/>
              </w:rPr>
            </w:pPr>
            <w:r>
              <w:rPr>
                <w:b/>
                <w:bCs/>
                <w:sz w:val="28"/>
                <w:szCs w:val="28"/>
                <w:rtl/>
                <w:lang w:bidi="ar-EG"/>
              </w:rPr>
              <w:t>تطبيقات وسائط متعددة</w:t>
            </w:r>
          </w:p>
        </w:tc>
        <w:tc>
          <w:tcPr>
            <w:tcW w:w="1060" w:type="dxa"/>
          </w:tcPr>
          <w:p w:rsidR="00B87D53" w:rsidRPr="00C86C47" w:rsidRDefault="00B87D53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108" w:type="dxa"/>
          </w:tcPr>
          <w:p w:rsidR="00B87D53" w:rsidRPr="00C86C47" w:rsidRDefault="00B87D53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180" w:type="dxa"/>
            <w:gridSpan w:val="2"/>
            <w:noWrap/>
          </w:tcPr>
          <w:p w:rsidR="00B87D53" w:rsidRPr="00C86C47" w:rsidRDefault="00B87D53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888" w:type="dxa"/>
            <w:gridSpan w:val="2"/>
            <w:noWrap/>
          </w:tcPr>
          <w:p w:rsidR="00B87D53" w:rsidRPr="00C86C47" w:rsidRDefault="00B87D53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789" w:type="dxa"/>
            <w:gridSpan w:val="3"/>
          </w:tcPr>
          <w:p w:rsidR="00B87D53" w:rsidRPr="00C86C47" w:rsidRDefault="00B87D53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895" w:type="dxa"/>
            <w:noWrap/>
            <w:hideMark/>
          </w:tcPr>
          <w:p w:rsidR="00B87D53" w:rsidRPr="00C86C47" w:rsidRDefault="00B87D53" w:rsidP="00E22E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889" w:type="dxa"/>
            <w:vMerge w:val="restart"/>
            <w:noWrap/>
            <w:hideMark/>
          </w:tcPr>
          <w:p w:rsidR="00B87D53" w:rsidRPr="00C86C47" w:rsidRDefault="00B87D53" w:rsidP="00E22E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اثنين</w:t>
            </w:r>
          </w:p>
          <w:p w:rsidR="00B87D53" w:rsidRPr="00C86C47" w:rsidRDefault="00B87D53" w:rsidP="00E22E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B87D53" w:rsidRPr="00E50CA7" w:rsidTr="00341DA3">
        <w:trPr>
          <w:trHeight w:hRule="exact" w:val="340"/>
        </w:trPr>
        <w:tc>
          <w:tcPr>
            <w:tcW w:w="1098" w:type="dxa"/>
            <w:noWrap/>
            <w:hideMark/>
          </w:tcPr>
          <w:p w:rsidR="00B87D53" w:rsidRPr="00C86C47" w:rsidRDefault="00B87D53" w:rsidP="00E22E2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  <w:noWrap/>
          </w:tcPr>
          <w:p w:rsidR="00B87D53" w:rsidRPr="00C86C47" w:rsidRDefault="00B87D53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956" w:type="dxa"/>
            <w:gridSpan w:val="5"/>
            <w:tcBorders>
              <w:left w:val="single" w:sz="4" w:space="0" w:color="auto"/>
            </w:tcBorders>
            <w:vAlign w:val="center"/>
          </w:tcPr>
          <w:p w:rsidR="00B87D53" w:rsidRDefault="00B87D53">
            <w:pPr>
              <w:spacing w:after="200" w:line="276" w:lineRule="auto"/>
              <w:jc w:val="center"/>
              <w:rPr>
                <w:b/>
                <w:bCs/>
                <w:sz w:val="28"/>
                <w:szCs w:val="28"/>
                <w:lang w:bidi="ar-EG"/>
              </w:rPr>
            </w:pPr>
            <w:r>
              <w:rPr>
                <w:b/>
                <w:bCs/>
                <w:sz w:val="28"/>
                <w:szCs w:val="28"/>
                <w:rtl/>
                <w:lang w:bidi="ar-EG"/>
              </w:rPr>
              <w:t>ق2</w:t>
            </w:r>
          </w:p>
        </w:tc>
        <w:tc>
          <w:tcPr>
            <w:tcW w:w="1060" w:type="dxa"/>
          </w:tcPr>
          <w:p w:rsidR="00B87D53" w:rsidRPr="00C86C47" w:rsidRDefault="00B87D53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108" w:type="dxa"/>
          </w:tcPr>
          <w:p w:rsidR="00B87D53" w:rsidRPr="00C86C47" w:rsidRDefault="00B87D53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180" w:type="dxa"/>
            <w:gridSpan w:val="2"/>
            <w:noWrap/>
          </w:tcPr>
          <w:p w:rsidR="00B87D53" w:rsidRPr="00C86C47" w:rsidRDefault="00B87D53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888" w:type="dxa"/>
            <w:gridSpan w:val="2"/>
            <w:noWrap/>
          </w:tcPr>
          <w:p w:rsidR="00B87D53" w:rsidRPr="00C86C47" w:rsidRDefault="00B87D53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789" w:type="dxa"/>
            <w:gridSpan w:val="3"/>
          </w:tcPr>
          <w:p w:rsidR="00B87D53" w:rsidRPr="00C86C47" w:rsidRDefault="00B87D53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895" w:type="dxa"/>
            <w:noWrap/>
            <w:hideMark/>
          </w:tcPr>
          <w:p w:rsidR="00B87D53" w:rsidRPr="00C86C47" w:rsidRDefault="00B87D53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مكان</w:t>
            </w:r>
          </w:p>
        </w:tc>
        <w:tc>
          <w:tcPr>
            <w:tcW w:w="889" w:type="dxa"/>
            <w:vMerge/>
            <w:noWrap/>
            <w:hideMark/>
          </w:tcPr>
          <w:p w:rsidR="00B87D53" w:rsidRPr="00C86C47" w:rsidRDefault="00B87D53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</w:tr>
      <w:tr w:rsidR="00B87D53" w:rsidRPr="00E50CA7" w:rsidTr="00341DA3">
        <w:trPr>
          <w:trHeight w:hRule="exact" w:val="340"/>
        </w:trPr>
        <w:tc>
          <w:tcPr>
            <w:tcW w:w="1098" w:type="dxa"/>
            <w:noWrap/>
            <w:hideMark/>
          </w:tcPr>
          <w:p w:rsidR="00B87D53" w:rsidRPr="00C86C47" w:rsidRDefault="00B87D53" w:rsidP="00E22E2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  <w:noWrap/>
          </w:tcPr>
          <w:p w:rsidR="00B87D53" w:rsidRPr="00C86C47" w:rsidRDefault="00B87D53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956" w:type="dxa"/>
            <w:gridSpan w:val="5"/>
            <w:tcBorders>
              <w:left w:val="single" w:sz="4" w:space="0" w:color="auto"/>
            </w:tcBorders>
            <w:vAlign w:val="center"/>
          </w:tcPr>
          <w:p w:rsidR="00B87D53" w:rsidRDefault="00B87D53">
            <w:pPr>
              <w:spacing w:after="200" w:line="276" w:lineRule="auto"/>
              <w:jc w:val="center"/>
              <w:rPr>
                <w:b/>
                <w:bCs/>
                <w:sz w:val="28"/>
                <w:szCs w:val="28"/>
                <w:lang w:bidi="ar-EG"/>
              </w:rPr>
            </w:pPr>
            <w:r>
              <w:rPr>
                <w:b/>
                <w:bCs/>
                <w:sz w:val="28"/>
                <w:szCs w:val="28"/>
                <w:rtl/>
                <w:lang w:bidi="ar-EG"/>
              </w:rPr>
              <w:t>م/ محمد عبد اللاه+ د/ علاء</w:t>
            </w:r>
          </w:p>
        </w:tc>
        <w:tc>
          <w:tcPr>
            <w:tcW w:w="1060" w:type="dxa"/>
          </w:tcPr>
          <w:p w:rsidR="00B87D53" w:rsidRPr="00C86C47" w:rsidRDefault="00B87D53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108" w:type="dxa"/>
          </w:tcPr>
          <w:p w:rsidR="00B87D53" w:rsidRPr="00C86C47" w:rsidRDefault="00B87D53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180" w:type="dxa"/>
            <w:gridSpan w:val="2"/>
            <w:noWrap/>
          </w:tcPr>
          <w:p w:rsidR="00B87D53" w:rsidRPr="00C86C47" w:rsidRDefault="00B87D53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888" w:type="dxa"/>
            <w:gridSpan w:val="2"/>
            <w:noWrap/>
          </w:tcPr>
          <w:p w:rsidR="00B87D53" w:rsidRPr="00C86C47" w:rsidRDefault="00B87D53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789" w:type="dxa"/>
            <w:gridSpan w:val="3"/>
          </w:tcPr>
          <w:p w:rsidR="00B87D53" w:rsidRPr="00C86C47" w:rsidRDefault="00B87D53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895" w:type="dxa"/>
            <w:noWrap/>
          </w:tcPr>
          <w:p w:rsidR="00B87D53" w:rsidRPr="00C86C47" w:rsidRDefault="00B87D53" w:rsidP="00E22E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حاضر</w:t>
            </w:r>
          </w:p>
        </w:tc>
        <w:tc>
          <w:tcPr>
            <w:tcW w:w="889" w:type="dxa"/>
            <w:vMerge/>
            <w:noWrap/>
            <w:hideMark/>
          </w:tcPr>
          <w:p w:rsidR="00B87D53" w:rsidRPr="00C86C47" w:rsidRDefault="00B87D53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</w:tr>
      <w:tr w:rsidR="00920E64" w:rsidRPr="00E50CA7" w:rsidTr="00B87D53">
        <w:trPr>
          <w:trHeight w:hRule="exact" w:val="340"/>
        </w:trPr>
        <w:tc>
          <w:tcPr>
            <w:tcW w:w="1098" w:type="dxa"/>
            <w:noWrap/>
            <w:hideMark/>
          </w:tcPr>
          <w:p w:rsidR="00920E64" w:rsidRPr="00C86C47" w:rsidRDefault="00920E64" w:rsidP="00E22E2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bookmarkStart w:id="2" w:name="_Hlk534308506"/>
          </w:p>
        </w:tc>
        <w:tc>
          <w:tcPr>
            <w:tcW w:w="1080" w:type="dxa"/>
            <w:noWrap/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2122" w:type="dxa"/>
            <w:gridSpan w:val="2"/>
            <w:tcBorders>
              <w:right w:val="single" w:sz="4" w:space="0" w:color="auto"/>
            </w:tcBorders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894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0E64" w:rsidRPr="00C86C47" w:rsidRDefault="00920E64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ختياري 3</w:t>
            </w:r>
          </w:p>
        </w:tc>
        <w:tc>
          <w:tcPr>
            <w:tcW w:w="1108" w:type="dxa"/>
            <w:tcBorders>
              <w:left w:val="single" w:sz="4" w:space="0" w:color="auto"/>
              <w:right w:val="single" w:sz="4" w:space="0" w:color="auto"/>
            </w:tcBorders>
          </w:tcPr>
          <w:p w:rsidR="00920E64" w:rsidRPr="00C86C47" w:rsidRDefault="00920E64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31" w:type="dxa"/>
            <w:tcBorders>
              <w:left w:val="single" w:sz="4" w:space="0" w:color="auto"/>
            </w:tcBorders>
          </w:tcPr>
          <w:p w:rsidR="00920E64" w:rsidRPr="00C86C47" w:rsidRDefault="00920E64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3826" w:type="dxa"/>
            <w:gridSpan w:val="6"/>
            <w:vMerge w:val="restart"/>
            <w:noWrap/>
            <w:vAlign w:val="center"/>
          </w:tcPr>
          <w:p w:rsidR="00920E64" w:rsidRPr="00C86C47" w:rsidRDefault="00920E64" w:rsidP="00C86C47">
            <w:pPr>
              <w:jc w:val="center"/>
              <w:rPr>
                <w:rFonts w:asciiTheme="majorBidi" w:hAnsiTheme="majorBidi" w:cstheme="majorBidi"/>
                <w:b/>
                <w:bCs/>
                <w:sz w:val="52"/>
                <w:szCs w:val="52"/>
                <w:rtl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52"/>
                <w:szCs w:val="52"/>
                <w:rtl/>
                <w:lang w:bidi="ar-EG"/>
              </w:rPr>
              <w:t>تربيه عملي</w:t>
            </w:r>
          </w:p>
        </w:tc>
        <w:tc>
          <w:tcPr>
            <w:tcW w:w="895" w:type="dxa"/>
            <w:noWrap/>
          </w:tcPr>
          <w:p w:rsidR="00920E64" w:rsidRPr="00C86C47" w:rsidRDefault="00920E64" w:rsidP="00E22E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889" w:type="dxa"/>
            <w:vMerge w:val="restart"/>
            <w:noWrap/>
            <w:hideMark/>
          </w:tcPr>
          <w:p w:rsidR="00920E64" w:rsidRPr="00C86C47" w:rsidRDefault="00920E64" w:rsidP="00E22E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920E64" w:rsidRPr="00C86C47" w:rsidRDefault="00920E64" w:rsidP="00E22E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ثلاثاء</w:t>
            </w:r>
          </w:p>
          <w:p w:rsidR="00920E64" w:rsidRPr="00C86C47" w:rsidRDefault="00920E64" w:rsidP="00E22E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920E64" w:rsidRPr="00E50CA7" w:rsidTr="00B87D53">
        <w:trPr>
          <w:trHeight w:hRule="exact" w:val="340"/>
        </w:trPr>
        <w:tc>
          <w:tcPr>
            <w:tcW w:w="1098" w:type="dxa"/>
            <w:noWrap/>
            <w:hideMark/>
          </w:tcPr>
          <w:p w:rsidR="00920E64" w:rsidRPr="00C86C47" w:rsidRDefault="00920E64" w:rsidP="00E22E2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80" w:type="dxa"/>
            <w:noWrap/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2122" w:type="dxa"/>
            <w:gridSpan w:val="2"/>
            <w:tcBorders>
              <w:right w:val="single" w:sz="4" w:space="0" w:color="auto"/>
            </w:tcBorders>
          </w:tcPr>
          <w:p w:rsidR="00920E64" w:rsidRPr="00C86C47" w:rsidRDefault="00920E64" w:rsidP="006426A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894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20E64" w:rsidRPr="00C86C47" w:rsidRDefault="00920E64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ق 5</w:t>
            </w:r>
          </w:p>
        </w:tc>
        <w:tc>
          <w:tcPr>
            <w:tcW w:w="1108" w:type="dxa"/>
            <w:tcBorders>
              <w:left w:val="single" w:sz="4" w:space="0" w:color="auto"/>
              <w:right w:val="single" w:sz="4" w:space="0" w:color="auto"/>
            </w:tcBorders>
          </w:tcPr>
          <w:p w:rsidR="00920E64" w:rsidRPr="00C86C47" w:rsidRDefault="00920E64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31" w:type="dxa"/>
            <w:tcBorders>
              <w:left w:val="single" w:sz="4" w:space="0" w:color="auto"/>
            </w:tcBorders>
          </w:tcPr>
          <w:p w:rsidR="00920E64" w:rsidRPr="00C86C47" w:rsidRDefault="00920E64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3826" w:type="dxa"/>
            <w:gridSpan w:val="6"/>
            <w:vMerge/>
            <w:noWrap/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5" w:type="dxa"/>
            <w:noWrap/>
          </w:tcPr>
          <w:p w:rsidR="00920E64" w:rsidRPr="00C86C47" w:rsidRDefault="00920E64" w:rsidP="00E22E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كان</w:t>
            </w:r>
          </w:p>
        </w:tc>
        <w:tc>
          <w:tcPr>
            <w:tcW w:w="889" w:type="dxa"/>
            <w:vMerge/>
            <w:noWrap/>
            <w:hideMark/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</w:tr>
      <w:tr w:rsidR="00920E64" w:rsidRPr="00E50CA7" w:rsidTr="00B87D53">
        <w:trPr>
          <w:trHeight w:hRule="exact" w:val="340"/>
        </w:trPr>
        <w:tc>
          <w:tcPr>
            <w:tcW w:w="1098" w:type="dxa"/>
            <w:noWrap/>
            <w:hideMark/>
          </w:tcPr>
          <w:p w:rsidR="00920E64" w:rsidRPr="00C86C47" w:rsidRDefault="00920E64" w:rsidP="00E22E2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80" w:type="dxa"/>
            <w:noWrap/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122" w:type="dxa"/>
            <w:gridSpan w:val="2"/>
            <w:tcBorders>
              <w:right w:val="single" w:sz="4" w:space="0" w:color="auto"/>
            </w:tcBorders>
          </w:tcPr>
          <w:p w:rsidR="00920E64" w:rsidRPr="00C86C47" w:rsidRDefault="00920E64" w:rsidP="006426A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89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:rsidR="00920E64" w:rsidRPr="00C86C47" w:rsidRDefault="00920E64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د/ حسام </w:t>
            </w:r>
          </w:p>
        </w:tc>
        <w:tc>
          <w:tcPr>
            <w:tcW w:w="1108" w:type="dxa"/>
            <w:tcBorders>
              <w:left w:val="single" w:sz="4" w:space="0" w:color="auto"/>
              <w:right w:val="single" w:sz="4" w:space="0" w:color="auto"/>
            </w:tcBorders>
          </w:tcPr>
          <w:p w:rsidR="00920E64" w:rsidRPr="00C86C47" w:rsidRDefault="00920E64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31" w:type="dxa"/>
            <w:tcBorders>
              <w:left w:val="single" w:sz="4" w:space="0" w:color="auto"/>
            </w:tcBorders>
          </w:tcPr>
          <w:p w:rsidR="00920E64" w:rsidRPr="00C86C47" w:rsidRDefault="00920E64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3826" w:type="dxa"/>
            <w:gridSpan w:val="6"/>
            <w:vMerge/>
            <w:noWrap/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895" w:type="dxa"/>
            <w:noWrap/>
          </w:tcPr>
          <w:p w:rsidR="00920E64" w:rsidRPr="00C86C47" w:rsidRDefault="00920E64" w:rsidP="00E22E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حاضر</w:t>
            </w:r>
          </w:p>
        </w:tc>
        <w:tc>
          <w:tcPr>
            <w:tcW w:w="889" w:type="dxa"/>
            <w:vMerge/>
            <w:noWrap/>
            <w:hideMark/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</w:tr>
      <w:bookmarkEnd w:id="2"/>
      <w:tr w:rsidR="00920E64" w:rsidRPr="00E50CA7" w:rsidTr="00B87D53">
        <w:trPr>
          <w:trHeight w:hRule="exact" w:val="340"/>
        </w:trPr>
        <w:tc>
          <w:tcPr>
            <w:tcW w:w="1098" w:type="dxa"/>
            <w:noWrap/>
            <w:hideMark/>
          </w:tcPr>
          <w:p w:rsidR="00920E64" w:rsidRPr="00C86C47" w:rsidRDefault="00920E64" w:rsidP="00E22E2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80" w:type="dxa"/>
            <w:noWrap/>
            <w:hideMark/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122" w:type="dxa"/>
            <w:gridSpan w:val="2"/>
            <w:tcBorders>
              <w:right w:val="single" w:sz="4" w:space="0" w:color="auto"/>
            </w:tcBorders>
            <w:noWrap/>
          </w:tcPr>
          <w:p w:rsidR="00920E64" w:rsidRPr="00C86C47" w:rsidRDefault="00920E64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اختياري 3 </w:t>
            </w:r>
          </w:p>
        </w:tc>
        <w:tc>
          <w:tcPr>
            <w:tcW w:w="189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108" w:type="dxa"/>
            <w:tcBorders>
              <w:left w:val="single" w:sz="4" w:space="0" w:color="auto"/>
              <w:right w:val="single" w:sz="4" w:space="0" w:color="auto"/>
            </w:tcBorders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180" w:type="dxa"/>
            <w:gridSpan w:val="2"/>
            <w:tcBorders>
              <w:left w:val="single" w:sz="4" w:space="0" w:color="auto"/>
            </w:tcBorders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معدات هيدروليكية </w:t>
            </w:r>
          </w:p>
        </w:tc>
        <w:tc>
          <w:tcPr>
            <w:tcW w:w="904" w:type="dxa"/>
            <w:gridSpan w:val="3"/>
            <w:tcBorders>
              <w:right w:val="single" w:sz="4" w:space="0" w:color="auto"/>
            </w:tcBorders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773" w:type="dxa"/>
            <w:gridSpan w:val="2"/>
            <w:tcBorders>
              <w:left w:val="single" w:sz="4" w:space="0" w:color="auto"/>
            </w:tcBorders>
          </w:tcPr>
          <w:p w:rsidR="00920E64" w:rsidRPr="00C86C47" w:rsidRDefault="00920E64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عدات هيدروليكية</w:t>
            </w:r>
          </w:p>
        </w:tc>
        <w:tc>
          <w:tcPr>
            <w:tcW w:w="895" w:type="dxa"/>
            <w:noWrap/>
          </w:tcPr>
          <w:p w:rsidR="00920E64" w:rsidRPr="00C86C47" w:rsidRDefault="00920E64" w:rsidP="00E22E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889" w:type="dxa"/>
            <w:vMerge w:val="restart"/>
            <w:noWrap/>
            <w:hideMark/>
          </w:tcPr>
          <w:p w:rsidR="00920E64" w:rsidRPr="00C86C47" w:rsidRDefault="00920E64" w:rsidP="00E22E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920E64" w:rsidRPr="00C86C47" w:rsidRDefault="00920E64" w:rsidP="00E22E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أربعاء</w:t>
            </w:r>
          </w:p>
          <w:p w:rsidR="00920E64" w:rsidRPr="00C86C47" w:rsidRDefault="00920E64" w:rsidP="00E22E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920E64" w:rsidRPr="00E50CA7" w:rsidTr="00B87D53">
        <w:trPr>
          <w:trHeight w:hRule="exact" w:val="340"/>
        </w:trPr>
        <w:tc>
          <w:tcPr>
            <w:tcW w:w="1098" w:type="dxa"/>
            <w:noWrap/>
            <w:hideMark/>
          </w:tcPr>
          <w:p w:rsidR="00920E64" w:rsidRPr="00C86C47" w:rsidRDefault="00920E64" w:rsidP="00E22E2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80" w:type="dxa"/>
            <w:noWrap/>
            <w:hideMark/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122" w:type="dxa"/>
            <w:gridSpan w:val="2"/>
            <w:tcBorders>
              <w:right w:val="single" w:sz="4" w:space="0" w:color="auto"/>
            </w:tcBorders>
            <w:noWrap/>
          </w:tcPr>
          <w:p w:rsidR="00920E64" w:rsidRPr="00C86C47" w:rsidRDefault="00920E64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ق3</w:t>
            </w:r>
          </w:p>
        </w:tc>
        <w:tc>
          <w:tcPr>
            <w:tcW w:w="189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108" w:type="dxa"/>
            <w:tcBorders>
              <w:left w:val="single" w:sz="4" w:space="0" w:color="auto"/>
              <w:right w:val="single" w:sz="4" w:space="0" w:color="auto"/>
            </w:tcBorders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180" w:type="dxa"/>
            <w:gridSpan w:val="2"/>
            <w:tcBorders>
              <w:left w:val="single" w:sz="4" w:space="0" w:color="auto"/>
            </w:tcBorders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معمل اتصالات </w:t>
            </w:r>
          </w:p>
        </w:tc>
        <w:tc>
          <w:tcPr>
            <w:tcW w:w="904" w:type="dxa"/>
            <w:gridSpan w:val="3"/>
            <w:tcBorders>
              <w:right w:val="single" w:sz="4" w:space="0" w:color="auto"/>
            </w:tcBorders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773" w:type="dxa"/>
            <w:gridSpan w:val="2"/>
            <w:tcBorders>
              <w:left w:val="single" w:sz="4" w:space="0" w:color="auto"/>
            </w:tcBorders>
          </w:tcPr>
          <w:p w:rsidR="00920E64" w:rsidRPr="00C86C47" w:rsidRDefault="00920E64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ق3</w:t>
            </w:r>
          </w:p>
        </w:tc>
        <w:tc>
          <w:tcPr>
            <w:tcW w:w="895" w:type="dxa"/>
            <w:noWrap/>
          </w:tcPr>
          <w:p w:rsidR="00920E64" w:rsidRPr="00C86C47" w:rsidRDefault="00920E64" w:rsidP="00E22E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كان</w:t>
            </w:r>
          </w:p>
        </w:tc>
        <w:tc>
          <w:tcPr>
            <w:tcW w:w="889" w:type="dxa"/>
            <w:vMerge/>
            <w:noWrap/>
            <w:hideMark/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</w:tr>
      <w:tr w:rsidR="00920E64" w:rsidRPr="00E50CA7" w:rsidTr="00B87D53">
        <w:trPr>
          <w:trHeight w:hRule="exact" w:val="340"/>
        </w:trPr>
        <w:tc>
          <w:tcPr>
            <w:tcW w:w="1098" w:type="dxa"/>
            <w:noWrap/>
            <w:hideMark/>
          </w:tcPr>
          <w:p w:rsidR="00920E64" w:rsidRPr="00C86C47" w:rsidRDefault="00920E64" w:rsidP="00E22E2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80" w:type="dxa"/>
            <w:noWrap/>
            <w:hideMark/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122" w:type="dxa"/>
            <w:gridSpan w:val="2"/>
            <w:tcBorders>
              <w:right w:val="single" w:sz="4" w:space="0" w:color="auto"/>
            </w:tcBorders>
            <w:noWrap/>
          </w:tcPr>
          <w:p w:rsidR="00920E64" w:rsidRPr="00C86C47" w:rsidRDefault="00920E64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م/ حمدي أبو الدهب </w:t>
            </w:r>
          </w:p>
        </w:tc>
        <w:tc>
          <w:tcPr>
            <w:tcW w:w="189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108" w:type="dxa"/>
            <w:tcBorders>
              <w:left w:val="single" w:sz="4" w:space="0" w:color="auto"/>
              <w:right w:val="single" w:sz="4" w:space="0" w:color="auto"/>
            </w:tcBorders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180" w:type="dxa"/>
            <w:gridSpan w:val="2"/>
            <w:tcBorders>
              <w:left w:val="single" w:sz="4" w:space="0" w:color="auto"/>
            </w:tcBorders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د/ محمود سالم </w:t>
            </w:r>
          </w:p>
        </w:tc>
        <w:tc>
          <w:tcPr>
            <w:tcW w:w="904" w:type="dxa"/>
            <w:gridSpan w:val="3"/>
            <w:tcBorders>
              <w:right w:val="single" w:sz="4" w:space="0" w:color="auto"/>
            </w:tcBorders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773" w:type="dxa"/>
            <w:gridSpan w:val="2"/>
            <w:tcBorders>
              <w:left w:val="single" w:sz="4" w:space="0" w:color="auto"/>
            </w:tcBorders>
          </w:tcPr>
          <w:p w:rsidR="00920E64" w:rsidRPr="00C86C47" w:rsidRDefault="00920E64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م/إبراهيم </w:t>
            </w:r>
          </w:p>
        </w:tc>
        <w:tc>
          <w:tcPr>
            <w:tcW w:w="895" w:type="dxa"/>
            <w:noWrap/>
          </w:tcPr>
          <w:p w:rsidR="00920E64" w:rsidRPr="00C86C47" w:rsidRDefault="00920E64" w:rsidP="00E22E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حاضر</w:t>
            </w:r>
          </w:p>
        </w:tc>
        <w:tc>
          <w:tcPr>
            <w:tcW w:w="889" w:type="dxa"/>
            <w:vMerge/>
            <w:noWrap/>
            <w:hideMark/>
          </w:tcPr>
          <w:p w:rsidR="00920E64" w:rsidRPr="00C86C47" w:rsidRDefault="00920E64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</w:tr>
      <w:tr w:rsidR="00341DE9" w:rsidRPr="00E50CA7" w:rsidTr="00341DE9">
        <w:trPr>
          <w:trHeight w:hRule="exact" w:val="388"/>
        </w:trPr>
        <w:tc>
          <w:tcPr>
            <w:tcW w:w="1098" w:type="dxa"/>
            <w:noWrap/>
            <w:hideMark/>
          </w:tcPr>
          <w:p w:rsidR="00341DE9" w:rsidRPr="00C86C47" w:rsidRDefault="00341DE9" w:rsidP="00E22E2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bookmarkStart w:id="3" w:name="_Hlk534308343"/>
          </w:p>
        </w:tc>
        <w:tc>
          <w:tcPr>
            <w:tcW w:w="2205" w:type="dxa"/>
            <w:gridSpan w:val="2"/>
            <w:noWrap/>
            <w:hideMark/>
          </w:tcPr>
          <w:p w:rsidR="00341DE9" w:rsidRPr="002E2D5D" w:rsidRDefault="00341DE9" w:rsidP="003A25F0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وسائط متعددة</w:t>
            </w:r>
          </w:p>
        </w:tc>
        <w:tc>
          <w:tcPr>
            <w:tcW w:w="1767" w:type="dxa"/>
            <w:gridSpan w:val="3"/>
          </w:tcPr>
          <w:p w:rsidR="00341DE9" w:rsidRPr="00C86C47" w:rsidRDefault="00341DE9" w:rsidP="00E32E5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24" w:type="dxa"/>
            <w:gridSpan w:val="2"/>
          </w:tcPr>
          <w:p w:rsidR="00341DE9" w:rsidRPr="00C86C47" w:rsidRDefault="00341DE9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108" w:type="dxa"/>
          </w:tcPr>
          <w:p w:rsidR="00341DE9" w:rsidRPr="00C86C47" w:rsidRDefault="00341DE9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31" w:type="dxa"/>
          </w:tcPr>
          <w:p w:rsidR="00341DE9" w:rsidRPr="00C86C47" w:rsidRDefault="00341DE9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149" w:type="dxa"/>
            <w:tcBorders>
              <w:right w:val="single" w:sz="4" w:space="0" w:color="auto"/>
            </w:tcBorders>
            <w:noWrap/>
          </w:tcPr>
          <w:p w:rsidR="00341DE9" w:rsidRPr="00C86C47" w:rsidRDefault="00341DE9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779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:rsidR="00341DE9" w:rsidRPr="00C86C47" w:rsidRDefault="00341DE9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ختياري 2</w:t>
            </w:r>
          </w:p>
        </w:tc>
        <w:tc>
          <w:tcPr>
            <w:tcW w:w="898" w:type="dxa"/>
            <w:tcBorders>
              <w:left w:val="single" w:sz="4" w:space="0" w:color="auto"/>
            </w:tcBorders>
          </w:tcPr>
          <w:p w:rsidR="00341DE9" w:rsidRPr="00C86C47" w:rsidRDefault="00341DE9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895" w:type="dxa"/>
            <w:noWrap/>
          </w:tcPr>
          <w:p w:rsidR="00341DE9" w:rsidRPr="00C86C47" w:rsidRDefault="00341DE9" w:rsidP="00E22E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889" w:type="dxa"/>
            <w:vMerge w:val="restart"/>
            <w:noWrap/>
            <w:hideMark/>
          </w:tcPr>
          <w:p w:rsidR="00341DE9" w:rsidRPr="00C86C47" w:rsidRDefault="00341DE9" w:rsidP="00E22E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341DE9" w:rsidRPr="00C86C47" w:rsidRDefault="00341DE9" w:rsidP="00E22E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خميس</w:t>
            </w:r>
          </w:p>
          <w:p w:rsidR="00341DE9" w:rsidRPr="00C86C47" w:rsidRDefault="00341DE9" w:rsidP="00E22E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341DE9" w:rsidRPr="00E50CA7" w:rsidTr="00341DE9">
        <w:trPr>
          <w:trHeight w:hRule="exact" w:val="340"/>
        </w:trPr>
        <w:tc>
          <w:tcPr>
            <w:tcW w:w="1098" w:type="dxa"/>
            <w:noWrap/>
            <w:hideMark/>
          </w:tcPr>
          <w:p w:rsidR="00341DE9" w:rsidRPr="00C86C47" w:rsidRDefault="00341DE9" w:rsidP="00E22E2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205" w:type="dxa"/>
            <w:gridSpan w:val="2"/>
            <w:noWrap/>
            <w:hideMark/>
          </w:tcPr>
          <w:p w:rsidR="00341DE9" w:rsidRPr="002E2D5D" w:rsidRDefault="00341DE9" w:rsidP="003A25F0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ق3</w:t>
            </w:r>
          </w:p>
        </w:tc>
        <w:tc>
          <w:tcPr>
            <w:tcW w:w="1767" w:type="dxa"/>
            <w:gridSpan w:val="3"/>
          </w:tcPr>
          <w:p w:rsidR="00341DE9" w:rsidRPr="00C86C47" w:rsidRDefault="00341DE9" w:rsidP="00E32E5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24" w:type="dxa"/>
            <w:gridSpan w:val="2"/>
          </w:tcPr>
          <w:p w:rsidR="00341DE9" w:rsidRPr="00C86C47" w:rsidRDefault="00341DE9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1108" w:type="dxa"/>
          </w:tcPr>
          <w:p w:rsidR="00341DE9" w:rsidRPr="00C86C47" w:rsidRDefault="00341DE9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1031" w:type="dxa"/>
          </w:tcPr>
          <w:p w:rsidR="00341DE9" w:rsidRPr="00C86C47" w:rsidRDefault="00341DE9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149" w:type="dxa"/>
            <w:tcBorders>
              <w:right w:val="single" w:sz="4" w:space="0" w:color="auto"/>
            </w:tcBorders>
            <w:noWrap/>
          </w:tcPr>
          <w:p w:rsidR="00341DE9" w:rsidRPr="00C86C47" w:rsidRDefault="00341DE9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1779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:rsidR="00341DE9" w:rsidRPr="00C86C47" w:rsidRDefault="00341DE9" w:rsidP="001A2C1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معمل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الحاسب</w:t>
            </w: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</w:p>
        </w:tc>
        <w:tc>
          <w:tcPr>
            <w:tcW w:w="898" w:type="dxa"/>
            <w:tcBorders>
              <w:left w:val="single" w:sz="4" w:space="0" w:color="auto"/>
            </w:tcBorders>
          </w:tcPr>
          <w:p w:rsidR="00341DE9" w:rsidRPr="00C86C47" w:rsidRDefault="00341DE9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895" w:type="dxa"/>
            <w:noWrap/>
          </w:tcPr>
          <w:p w:rsidR="00341DE9" w:rsidRPr="00C86C47" w:rsidRDefault="00341DE9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كان</w:t>
            </w:r>
          </w:p>
        </w:tc>
        <w:tc>
          <w:tcPr>
            <w:tcW w:w="889" w:type="dxa"/>
            <w:vMerge/>
            <w:noWrap/>
            <w:hideMark/>
          </w:tcPr>
          <w:p w:rsidR="00341DE9" w:rsidRPr="00C86C47" w:rsidRDefault="00341DE9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</w:tr>
      <w:tr w:rsidR="00341DE9" w:rsidRPr="00E50CA7" w:rsidTr="00341DE9">
        <w:trPr>
          <w:trHeight w:hRule="exact" w:val="415"/>
        </w:trPr>
        <w:tc>
          <w:tcPr>
            <w:tcW w:w="1098" w:type="dxa"/>
            <w:noWrap/>
            <w:hideMark/>
          </w:tcPr>
          <w:p w:rsidR="00341DE9" w:rsidRPr="00C86C47" w:rsidRDefault="00341DE9" w:rsidP="00E22E2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205" w:type="dxa"/>
            <w:gridSpan w:val="2"/>
            <w:noWrap/>
            <w:hideMark/>
          </w:tcPr>
          <w:p w:rsidR="00341DE9" w:rsidRPr="002E2D5D" w:rsidRDefault="00341DE9" w:rsidP="003A25F0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د/محمد عبد الوهاب</w:t>
            </w:r>
          </w:p>
        </w:tc>
        <w:tc>
          <w:tcPr>
            <w:tcW w:w="1767" w:type="dxa"/>
            <w:gridSpan w:val="3"/>
          </w:tcPr>
          <w:p w:rsidR="00341DE9" w:rsidRPr="00C86C47" w:rsidRDefault="00341DE9" w:rsidP="00E32E5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24" w:type="dxa"/>
            <w:gridSpan w:val="2"/>
          </w:tcPr>
          <w:p w:rsidR="00341DE9" w:rsidRPr="00C86C47" w:rsidRDefault="00341DE9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108" w:type="dxa"/>
          </w:tcPr>
          <w:p w:rsidR="00341DE9" w:rsidRPr="00C86C47" w:rsidRDefault="00341DE9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31" w:type="dxa"/>
          </w:tcPr>
          <w:p w:rsidR="00341DE9" w:rsidRPr="00C86C47" w:rsidRDefault="00341DE9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155" w:type="dxa"/>
            <w:gridSpan w:val="2"/>
            <w:tcBorders>
              <w:right w:val="single" w:sz="4" w:space="0" w:color="auto"/>
            </w:tcBorders>
            <w:noWrap/>
          </w:tcPr>
          <w:p w:rsidR="00341DE9" w:rsidRPr="00C86C47" w:rsidRDefault="00341DE9" w:rsidP="003A25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773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341DE9" w:rsidRPr="00C86C47" w:rsidRDefault="00341DE9" w:rsidP="00CD3E22">
            <w:pPr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rtl/>
                <w:lang w:bidi="ar-EG"/>
              </w:rPr>
              <w:t xml:space="preserve">  م/ محمد عبدالرحمن</w:t>
            </w:r>
          </w:p>
        </w:tc>
        <w:tc>
          <w:tcPr>
            <w:tcW w:w="898" w:type="dxa"/>
            <w:tcBorders>
              <w:left w:val="single" w:sz="4" w:space="0" w:color="auto"/>
            </w:tcBorders>
          </w:tcPr>
          <w:p w:rsidR="00341DE9" w:rsidRPr="00C86C47" w:rsidRDefault="00341DE9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895" w:type="dxa"/>
            <w:noWrap/>
          </w:tcPr>
          <w:p w:rsidR="00341DE9" w:rsidRPr="00C86C47" w:rsidRDefault="00341DE9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C86C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محاضر</w:t>
            </w:r>
          </w:p>
        </w:tc>
        <w:tc>
          <w:tcPr>
            <w:tcW w:w="889" w:type="dxa"/>
            <w:vMerge/>
            <w:noWrap/>
            <w:hideMark/>
          </w:tcPr>
          <w:p w:rsidR="00341DE9" w:rsidRPr="00C86C47" w:rsidRDefault="00341DE9" w:rsidP="00E22E2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</w:tr>
      <w:bookmarkEnd w:id="3"/>
    </w:tbl>
    <w:p w:rsidR="00085475" w:rsidRPr="00E50CA7" w:rsidRDefault="00085475" w:rsidP="004A1E0A">
      <w:pPr>
        <w:rPr>
          <w:rFonts w:cs="Sultan bold"/>
          <w:sz w:val="32"/>
          <w:szCs w:val="32"/>
          <w:rtl/>
          <w:lang w:bidi="ar-EG"/>
        </w:rPr>
      </w:pPr>
    </w:p>
    <w:sectPr w:rsidR="00085475" w:rsidRPr="00E50CA7" w:rsidSect="00E81004">
      <w:headerReference w:type="default" r:id="rId8"/>
      <w:footerReference w:type="even" r:id="rId9"/>
      <w:footerReference w:type="default" r:id="rId10"/>
      <w:pgSz w:w="16838" w:h="11906" w:orient="landscape"/>
      <w:pgMar w:top="341" w:right="1440" w:bottom="2127" w:left="1440" w:header="284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E7658" w:rsidRDefault="003E7658" w:rsidP="00BB3075">
      <w:pPr>
        <w:spacing w:after="0" w:line="240" w:lineRule="auto"/>
      </w:pPr>
      <w:r>
        <w:separator/>
      </w:r>
    </w:p>
  </w:endnote>
  <w:endnote w:type="continuationSeparator" w:id="0">
    <w:p w:rsidR="003E7658" w:rsidRDefault="003E7658" w:rsidP="00BB30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kkah">
    <w:altName w:val="Times New Roman"/>
    <w:charset w:val="00"/>
    <w:family w:val="roman"/>
    <w:pitch w:val="variable"/>
    <w:sig w:usb0="80002003" w:usb1="90000100" w:usb2="00000008" w:usb3="00000000" w:csb0="00000041" w:csb1="00000000"/>
  </w:font>
  <w:font w:name="Sultan bold">
    <w:altName w:val="Arial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2F13" w:rsidRDefault="00072F13" w:rsidP="00AE7D90">
    <w:pPr>
      <w:pStyle w:val="Footer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2F13" w:rsidRDefault="00072F13" w:rsidP="009F298D">
    <w:pPr>
      <w:pStyle w:val="Footer"/>
      <w:rPr>
        <w:sz w:val="28"/>
        <w:szCs w:val="28"/>
        <w:rtl/>
        <w:lang w:bidi="ar-EG"/>
      </w:rPr>
    </w:pPr>
    <w:r>
      <w:rPr>
        <w:rFonts w:hint="cs"/>
        <w:sz w:val="28"/>
        <w:szCs w:val="28"/>
        <w:rtl/>
        <w:lang w:bidi="ar-EG"/>
      </w:rPr>
      <w:t xml:space="preserve">      وكيل الكلية لشئون التعليم والطلاب                                                                                                             عميد الكليه</w:t>
    </w:r>
  </w:p>
  <w:p w:rsidR="00072F13" w:rsidRPr="00C95AD5" w:rsidRDefault="00072F13" w:rsidP="002B5CAF">
    <w:pPr>
      <w:pStyle w:val="Footer"/>
      <w:jc w:val="center"/>
      <w:rPr>
        <w:sz w:val="28"/>
        <w:szCs w:val="28"/>
        <w:lang w:bidi="ar-EG"/>
      </w:rPr>
    </w:pPr>
    <w:r>
      <w:rPr>
        <w:rFonts w:hint="cs"/>
        <w:sz w:val="28"/>
        <w:szCs w:val="28"/>
        <w:rtl/>
        <w:lang w:bidi="ar-EG"/>
      </w:rPr>
      <w:t xml:space="preserve">      أ.د /احمد عبد الرحيم  فرغلي                                                                                                      أ.د / احمد عبدالرحيم فرغلي</w:t>
    </w:r>
  </w:p>
  <w:p w:rsidR="00072F13" w:rsidRPr="00E81004" w:rsidRDefault="00072F1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E7658" w:rsidRDefault="003E7658" w:rsidP="00BB3075">
      <w:pPr>
        <w:spacing w:after="0" w:line="240" w:lineRule="auto"/>
      </w:pPr>
      <w:r>
        <w:separator/>
      </w:r>
    </w:p>
  </w:footnote>
  <w:footnote w:type="continuationSeparator" w:id="0">
    <w:p w:rsidR="003E7658" w:rsidRDefault="003E7658" w:rsidP="00BB30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2F13" w:rsidRPr="00C86C47" w:rsidRDefault="00C86C47" w:rsidP="00BB3075">
    <w:pPr>
      <w:tabs>
        <w:tab w:val="center" w:pos="4153"/>
        <w:tab w:val="right" w:pos="8306"/>
      </w:tabs>
      <w:bidi w:val="0"/>
      <w:spacing w:after="0" w:line="240" w:lineRule="auto"/>
      <w:jc w:val="center"/>
      <w:rPr>
        <w:rFonts w:ascii="Makkah" w:eastAsia="Calibri" w:hAnsi="Makkah" w:cs="Makkah"/>
        <w:b/>
        <w:bCs/>
        <w:noProof/>
        <w:sz w:val="36"/>
        <w:szCs w:val="36"/>
        <w:rtl/>
        <w:lang w:bidi="ar-EG"/>
      </w:rPr>
    </w:pPr>
    <w:r w:rsidRPr="00C86C47">
      <w:rPr>
        <w:rFonts w:ascii="Makkah" w:eastAsia="Calibri" w:hAnsi="Makkah" w:cs="Makkah"/>
        <w:b/>
        <w:bCs/>
        <w:noProof/>
        <w:sz w:val="36"/>
        <w:szCs w:val="36"/>
      </w:rPr>
      <w:drawing>
        <wp:anchor distT="0" distB="0" distL="114300" distR="114300" simplePos="0" relativeHeight="251659264" behindDoc="0" locked="0" layoutInCell="1" allowOverlap="1" wp14:anchorId="3165CD87" wp14:editId="298A8CAF">
          <wp:simplePos x="0" y="0"/>
          <wp:positionH relativeFrom="column">
            <wp:posOffset>7701915</wp:posOffset>
          </wp:positionH>
          <wp:positionV relativeFrom="paragraph">
            <wp:posOffset>-46990</wp:posOffset>
          </wp:positionV>
          <wp:extent cx="695960" cy="878205"/>
          <wp:effectExtent l="0" t="0" r="8890" b="0"/>
          <wp:wrapNone/>
          <wp:docPr id="1" name="Picture 2" descr="شعار الجامعة النهائي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شعار الجامعة النهائي1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960" cy="8782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C86C47">
      <w:rPr>
        <w:rFonts w:ascii="Makkah" w:eastAsia="Calibri" w:hAnsi="Makkah" w:cs="Makkah"/>
        <w:b/>
        <w:bCs/>
        <w:noProof/>
        <w:sz w:val="36"/>
        <w:szCs w:val="36"/>
      </w:rPr>
      <w:drawing>
        <wp:anchor distT="0" distB="0" distL="114300" distR="114300" simplePos="0" relativeHeight="251660288" behindDoc="0" locked="0" layoutInCell="1" allowOverlap="1" wp14:anchorId="4F455221" wp14:editId="316CAE41">
          <wp:simplePos x="0" y="0"/>
          <wp:positionH relativeFrom="column">
            <wp:posOffset>361315</wp:posOffset>
          </wp:positionH>
          <wp:positionV relativeFrom="paragraph">
            <wp:posOffset>-42545</wp:posOffset>
          </wp:positionV>
          <wp:extent cx="791210" cy="974725"/>
          <wp:effectExtent l="0" t="0" r="8890" b="0"/>
          <wp:wrapNone/>
          <wp:docPr id="2" name="Picture 1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titled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lum bright="-24000" contrast="48000"/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1210" cy="974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072F13" w:rsidRPr="00C86C47">
      <w:rPr>
        <w:rFonts w:ascii="Makkah" w:eastAsia="Calibri" w:hAnsi="Makkah" w:cs="Makkah"/>
        <w:b/>
        <w:bCs/>
        <w:noProof/>
        <w:sz w:val="36"/>
        <w:szCs w:val="36"/>
        <w:rtl/>
        <w:lang w:bidi="ar-EG"/>
      </w:rPr>
      <w:t>جامعة سوهاج</w:t>
    </w:r>
  </w:p>
  <w:p w:rsidR="00072F13" w:rsidRPr="00C86C47" w:rsidRDefault="00072F13" w:rsidP="00BB3075">
    <w:pPr>
      <w:tabs>
        <w:tab w:val="center" w:pos="4153"/>
        <w:tab w:val="right" w:pos="8306"/>
      </w:tabs>
      <w:bidi w:val="0"/>
      <w:spacing w:after="0" w:line="240" w:lineRule="auto"/>
      <w:jc w:val="center"/>
      <w:rPr>
        <w:rFonts w:ascii="Makkah" w:eastAsia="Calibri" w:hAnsi="Makkah" w:cs="Makkah"/>
        <w:b/>
        <w:bCs/>
        <w:noProof/>
        <w:sz w:val="36"/>
        <w:szCs w:val="36"/>
        <w:rtl/>
        <w:lang w:bidi="ar-EG"/>
      </w:rPr>
    </w:pPr>
    <w:r w:rsidRPr="00C86C47">
      <w:rPr>
        <w:rFonts w:ascii="Makkah" w:eastAsia="Calibri" w:hAnsi="Makkah" w:cs="Makkah"/>
        <w:b/>
        <w:bCs/>
        <w:noProof/>
        <w:sz w:val="36"/>
        <w:szCs w:val="36"/>
        <w:rtl/>
        <w:lang w:bidi="ar-EG"/>
      </w:rPr>
      <w:t>كلية التعليم الصناعي</w:t>
    </w:r>
  </w:p>
  <w:p w:rsidR="00072F13" w:rsidRPr="00C86C47" w:rsidRDefault="00072F13" w:rsidP="00E32E5C">
    <w:pPr>
      <w:tabs>
        <w:tab w:val="center" w:pos="4153"/>
        <w:tab w:val="right" w:pos="8306"/>
      </w:tabs>
      <w:spacing w:after="0" w:line="240" w:lineRule="auto"/>
      <w:jc w:val="center"/>
      <w:rPr>
        <w:rFonts w:ascii="Makkah" w:eastAsia="Calibri" w:hAnsi="Makkah" w:cs="Makkah"/>
        <w:b/>
        <w:bCs/>
        <w:noProof/>
        <w:sz w:val="36"/>
        <w:szCs w:val="36"/>
        <w:rtl/>
        <w:lang w:bidi="ar-EG"/>
      </w:rPr>
    </w:pPr>
    <w:r w:rsidRPr="00C86C47">
      <w:rPr>
        <w:rFonts w:ascii="Makkah" w:eastAsia="Calibri" w:hAnsi="Makkah" w:cs="Makkah"/>
        <w:b/>
        <w:bCs/>
        <w:noProof/>
        <w:sz w:val="36"/>
        <w:szCs w:val="36"/>
        <w:rtl/>
        <w:lang w:bidi="ar-EG"/>
      </w:rPr>
      <w:t xml:space="preserve">جدول توزيع المحاضرات والدروس للفصل الدراسي الثاني لعام </w:t>
    </w:r>
    <w:r w:rsidR="00E32E5C" w:rsidRPr="00C86C47">
      <w:rPr>
        <w:rFonts w:ascii="Makkah" w:eastAsia="Calibri" w:hAnsi="Makkah" w:cs="Makkah"/>
        <w:b/>
        <w:bCs/>
        <w:noProof/>
        <w:sz w:val="36"/>
        <w:szCs w:val="36"/>
        <w:lang w:bidi="ar-EG"/>
      </w:rPr>
      <w:t>2018</w:t>
    </w:r>
    <w:r w:rsidR="00E32E5C" w:rsidRPr="00C86C47">
      <w:rPr>
        <w:rFonts w:ascii="Makkah" w:eastAsia="Calibri" w:hAnsi="Makkah" w:cs="Makkah"/>
        <w:b/>
        <w:bCs/>
        <w:noProof/>
        <w:sz w:val="36"/>
        <w:szCs w:val="36"/>
        <w:rtl/>
        <w:lang w:bidi="ar-EG"/>
      </w:rPr>
      <w:t>/2019</w:t>
    </w:r>
  </w:p>
  <w:p w:rsidR="00072F13" w:rsidRPr="00BB3075" w:rsidRDefault="00C86C47" w:rsidP="00BB3075">
    <w:pPr>
      <w:tabs>
        <w:tab w:val="center" w:pos="4153"/>
        <w:tab w:val="right" w:pos="8306"/>
      </w:tabs>
      <w:bidi w:val="0"/>
      <w:spacing w:after="0" w:line="240" w:lineRule="auto"/>
      <w:rPr>
        <w:rFonts w:ascii="Calibri" w:eastAsia="Calibri" w:hAnsi="Calibri" w:cs="Arial"/>
        <w:b/>
        <w:bCs/>
        <w:noProof/>
        <w:sz w:val="28"/>
        <w:szCs w:val="28"/>
        <w:lang w:bidi="ar-EG"/>
      </w:rPr>
    </w:pPr>
    <w:r>
      <w:rPr>
        <w:rFonts w:ascii="Calibri" w:eastAsia="Calibri" w:hAnsi="Calibri" w:cs="Arial" w:hint="cs"/>
        <w:b/>
        <w:bCs/>
        <w:noProof/>
        <w:sz w:val="28"/>
        <w:szCs w:val="28"/>
        <w:rtl/>
        <w:lang w:bidi="ar-EG"/>
      </w:rPr>
      <w:t>---------------------------------------------------------------------------------------------------------------------------------------------------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1MDWwtLQ0NTUwMDFR0lEKTi0uzszPAykwqQUAIh4xiywAAAA="/>
  </w:docVars>
  <w:rsids>
    <w:rsidRoot w:val="003E6611"/>
    <w:rsid w:val="000060B5"/>
    <w:rsid w:val="000061B6"/>
    <w:rsid w:val="00007CF4"/>
    <w:rsid w:val="00015738"/>
    <w:rsid w:val="00015FBA"/>
    <w:rsid w:val="00024FC4"/>
    <w:rsid w:val="00026256"/>
    <w:rsid w:val="000262A5"/>
    <w:rsid w:val="00042178"/>
    <w:rsid w:val="00044012"/>
    <w:rsid w:val="00052B5E"/>
    <w:rsid w:val="0005387D"/>
    <w:rsid w:val="00065FCE"/>
    <w:rsid w:val="00067E40"/>
    <w:rsid w:val="00072F13"/>
    <w:rsid w:val="00082DDA"/>
    <w:rsid w:val="00085475"/>
    <w:rsid w:val="0009005D"/>
    <w:rsid w:val="0009372E"/>
    <w:rsid w:val="0009459B"/>
    <w:rsid w:val="000A4349"/>
    <w:rsid w:val="000B00F4"/>
    <w:rsid w:val="000B10C2"/>
    <w:rsid w:val="000B71FB"/>
    <w:rsid w:val="000C54D5"/>
    <w:rsid w:val="000D086D"/>
    <w:rsid w:val="000D1E39"/>
    <w:rsid w:val="000D216E"/>
    <w:rsid w:val="000D38C2"/>
    <w:rsid w:val="000E1EB2"/>
    <w:rsid w:val="000F0E61"/>
    <w:rsid w:val="000F1967"/>
    <w:rsid w:val="000F2F65"/>
    <w:rsid w:val="0010263A"/>
    <w:rsid w:val="0010625C"/>
    <w:rsid w:val="00110E9F"/>
    <w:rsid w:val="001158F2"/>
    <w:rsid w:val="001160CC"/>
    <w:rsid w:val="00121803"/>
    <w:rsid w:val="00125102"/>
    <w:rsid w:val="001257E5"/>
    <w:rsid w:val="0012679B"/>
    <w:rsid w:val="001277C0"/>
    <w:rsid w:val="001302FB"/>
    <w:rsid w:val="001321FF"/>
    <w:rsid w:val="00136B81"/>
    <w:rsid w:val="0014197E"/>
    <w:rsid w:val="00144AF4"/>
    <w:rsid w:val="00150210"/>
    <w:rsid w:val="00152385"/>
    <w:rsid w:val="001539BA"/>
    <w:rsid w:val="0015493C"/>
    <w:rsid w:val="00154EB0"/>
    <w:rsid w:val="00162FAF"/>
    <w:rsid w:val="001712A7"/>
    <w:rsid w:val="00176ADB"/>
    <w:rsid w:val="001825FF"/>
    <w:rsid w:val="001834E1"/>
    <w:rsid w:val="001909D1"/>
    <w:rsid w:val="001A0853"/>
    <w:rsid w:val="001A15A3"/>
    <w:rsid w:val="001A2C11"/>
    <w:rsid w:val="001B08D2"/>
    <w:rsid w:val="001C35FF"/>
    <w:rsid w:val="001D1127"/>
    <w:rsid w:val="001D3C33"/>
    <w:rsid w:val="001D76E4"/>
    <w:rsid w:val="001E2B2A"/>
    <w:rsid w:val="001E4F9C"/>
    <w:rsid w:val="001E7EF3"/>
    <w:rsid w:val="00207DB4"/>
    <w:rsid w:val="0021292F"/>
    <w:rsid w:val="00214DF6"/>
    <w:rsid w:val="002249D7"/>
    <w:rsid w:val="00227413"/>
    <w:rsid w:val="00227A16"/>
    <w:rsid w:val="00243E2C"/>
    <w:rsid w:val="0024747C"/>
    <w:rsid w:val="002577C9"/>
    <w:rsid w:val="00260F3D"/>
    <w:rsid w:val="00264EA6"/>
    <w:rsid w:val="002714EF"/>
    <w:rsid w:val="00272E48"/>
    <w:rsid w:val="0027359E"/>
    <w:rsid w:val="002779AC"/>
    <w:rsid w:val="002936F9"/>
    <w:rsid w:val="00294DCB"/>
    <w:rsid w:val="0029637F"/>
    <w:rsid w:val="002A37BB"/>
    <w:rsid w:val="002A52A6"/>
    <w:rsid w:val="002A788D"/>
    <w:rsid w:val="002B1686"/>
    <w:rsid w:val="002B5CAF"/>
    <w:rsid w:val="002B7A38"/>
    <w:rsid w:val="002C2D48"/>
    <w:rsid w:val="002C4D63"/>
    <w:rsid w:val="002C5452"/>
    <w:rsid w:val="002C5E7A"/>
    <w:rsid w:val="002D01BD"/>
    <w:rsid w:val="002D0E19"/>
    <w:rsid w:val="002D3192"/>
    <w:rsid w:val="002E5C36"/>
    <w:rsid w:val="002E755D"/>
    <w:rsid w:val="002F609A"/>
    <w:rsid w:val="00300B2E"/>
    <w:rsid w:val="00300D96"/>
    <w:rsid w:val="0030161A"/>
    <w:rsid w:val="003024C5"/>
    <w:rsid w:val="00307D2F"/>
    <w:rsid w:val="003234C6"/>
    <w:rsid w:val="003236C2"/>
    <w:rsid w:val="0032584A"/>
    <w:rsid w:val="0033505B"/>
    <w:rsid w:val="0034146A"/>
    <w:rsid w:val="00341DE9"/>
    <w:rsid w:val="00353E6C"/>
    <w:rsid w:val="00354B57"/>
    <w:rsid w:val="00356C7C"/>
    <w:rsid w:val="003659A6"/>
    <w:rsid w:val="0037077A"/>
    <w:rsid w:val="00380EA1"/>
    <w:rsid w:val="00383DC1"/>
    <w:rsid w:val="00391E1B"/>
    <w:rsid w:val="00391E67"/>
    <w:rsid w:val="00395891"/>
    <w:rsid w:val="00396B02"/>
    <w:rsid w:val="0039701A"/>
    <w:rsid w:val="0039727C"/>
    <w:rsid w:val="00397B4E"/>
    <w:rsid w:val="003A08A6"/>
    <w:rsid w:val="003A25F0"/>
    <w:rsid w:val="003A3F79"/>
    <w:rsid w:val="003A4B42"/>
    <w:rsid w:val="003B1989"/>
    <w:rsid w:val="003B2ED1"/>
    <w:rsid w:val="003B3C4C"/>
    <w:rsid w:val="003B49DE"/>
    <w:rsid w:val="003B7B66"/>
    <w:rsid w:val="003C22A1"/>
    <w:rsid w:val="003C5173"/>
    <w:rsid w:val="003C5DBD"/>
    <w:rsid w:val="003D2EAA"/>
    <w:rsid w:val="003D3E4F"/>
    <w:rsid w:val="003D5565"/>
    <w:rsid w:val="003D5BDD"/>
    <w:rsid w:val="003D7337"/>
    <w:rsid w:val="003E0FB0"/>
    <w:rsid w:val="003E2F06"/>
    <w:rsid w:val="003E55DF"/>
    <w:rsid w:val="003E6611"/>
    <w:rsid w:val="003E6688"/>
    <w:rsid w:val="003E6AE4"/>
    <w:rsid w:val="003E6DE0"/>
    <w:rsid w:val="003E7658"/>
    <w:rsid w:val="003F13D0"/>
    <w:rsid w:val="004010A0"/>
    <w:rsid w:val="00401229"/>
    <w:rsid w:val="00410A71"/>
    <w:rsid w:val="00411DA3"/>
    <w:rsid w:val="00412AC8"/>
    <w:rsid w:val="004174EC"/>
    <w:rsid w:val="004339D3"/>
    <w:rsid w:val="00434F9C"/>
    <w:rsid w:val="004368B9"/>
    <w:rsid w:val="004435C5"/>
    <w:rsid w:val="00445743"/>
    <w:rsid w:val="00451997"/>
    <w:rsid w:val="004534BD"/>
    <w:rsid w:val="00455077"/>
    <w:rsid w:val="00455604"/>
    <w:rsid w:val="0045622C"/>
    <w:rsid w:val="00461520"/>
    <w:rsid w:val="004615E1"/>
    <w:rsid w:val="0046381E"/>
    <w:rsid w:val="004660C6"/>
    <w:rsid w:val="00466BFB"/>
    <w:rsid w:val="004702B7"/>
    <w:rsid w:val="00473047"/>
    <w:rsid w:val="00473304"/>
    <w:rsid w:val="004760DE"/>
    <w:rsid w:val="00480FEF"/>
    <w:rsid w:val="00482691"/>
    <w:rsid w:val="004829E2"/>
    <w:rsid w:val="00484412"/>
    <w:rsid w:val="004954EB"/>
    <w:rsid w:val="004A0CC2"/>
    <w:rsid w:val="004A1E0A"/>
    <w:rsid w:val="004A4A37"/>
    <w:rsid w:val="004B0284"/>
    <w:rsid w:val="004B730A"/>
    <w:rsid w:val="004C768A"/>
    <w:rsid w:val="004C7EA9"/>
    <w:rsid w:val="004D0B4F"/>
    <w:rsid w:val="004D0B7A"/>
    <w:rsid w:val="004D1254"/>
    <w:rsid w:val="004D2FD8"/>
    <w:rsid w:val="004D4C2F"/>
    <w:rsid w:val="004D5829"/>
    <w:rsid w:val="004D7E5C"/>
    <w:rsid w:val="004E1E12"/>
    <w:rsid w:val="004E482F"/>
    <w:rsid w:val="004F1255"/>
    <w:rsid w:val="004F259E"/>
    <w:rsid w:val="004F5FD6"/>
    <w:rsid w:val="004F761A"/>
    <w:rsid w:val="00502AA2"/>
    <w:rsid w:val="00507944"/>
    <w:rsid w:val="00511C75"/>
    <w:rsid w:val="00523B1F"/>
    <w:rsid w:val="00527E60"/>
    <w:rsid w:val="00531DCD"/>
    <w:rsid w:val="00535464"/>
    <w:rsid w:val="00542C2C"/>
    <w:rsid w:val="005443E1"/>
    <w:rsid w:val="00545675"/>
    <w:rsid w:val="0054666C"/>
    <w:rsid w:val="00550389"/>
    <w:rsid w:val="005505F8"/>
    <w:rsid w:val="0055158A"/>
    <w:rsid w:val="005548BE"/>
    <w:rsid w:val="005551E7"/>
    <w:rsid w:val="00555FAE"/>
    <w:rsid w:val="00571F99"/>
    <w:rsid w:val="00572B82"/>
    <w:rsid w:val="00574345"/>
    <w:rsid w:val="005828D2"/>
    <w:rsid w:val="00594F1A"/>
    <w:rsid w:val="00597CE8"/>
    <w:rsid w:val="005A4E6F"/>
    <w:rsid w:val="005A644D"/>
    <w:rsid w:val="005B3287"/>
    <w:rsid w:val="005B530E"/>
    <w:rsid w:val="005C5B77"/>
    <w:rsid w:val="005C6BA7"/>
    <w:rsid w:val="005D0FB4"/>
    <w:rsid w:val="005D64C2"/>
    <w:rsid w:val="005E325E"/>
    <w:rsid w:val="005E3C71"/>
    <w:rsid w:val="005E6F17"/>
    <w:rsid w:val="0061018E"/>
    <w:rsid w:val="006146DF"/>
    <w:rsid w:val="00626A75"/>
    <w:rsid w:val="00627914"/>
    <w:rsid w:val="00630644"/>
    <w:rsid w:val="00632A0F"/>
    <w:rsid w:val="00633803"/>
    <w:rsid w:val="006422A3"/>
    <w:rsid w:val="006426A5"/>
    <w:rsid w:val="00647E07"/>
    <w:rsid w:val="00656AD5"/>
    <w:rsid w:val="006577B7"/>
    <w:rsid w:val="00661A17"/>
    <w:rsid w:val="00662295"/>
    <w:rsid w:val="006676DA"/>
    <w:rsid w:val="00670E4B"/>
    <w:rsid w:val="006738B1"/>
    <w:rsid w:val="006840E5"/>
    <w:rsid w:val="00691C56"/>
    <w:rsid w:val="006B22A7"/>
    <w:rsid w:val="006B281B"/>
    <w:rsid w:val="006B64B0"/>
    <w:rsid w:val="006C01B6"/>
    <w:rsid w:val="006C188E"/>
    <w:rsid w:val="006C5686"/>
    <w:rsid w:val="006C60D2"/>
    <w:rsid w:val="006D0335"/>
    <w:rsid w:val="006D319A"/>
    <w:rsid w:val="0070153D"/>
    <w:rsid w:val="00707C01"/>
    <w:rsid w:val="007131F0"/>
    <w:rsid w:val="0071416E"/>
    <w:rsid w:val="00732656"/>
    <w:rsid w:val="00735F31"/>
    <w:rsid w:val="007378B4"/>
    <w:rsid w:val="00744CB3"/>
    <w:rsid w:val="0074550F"/>
    <w:rsid w:val="00752E16"/>
    <w:rsid w:val="00757FA9"/>
    <w:rsid w:val="0076240B"/>
    <w:rsid w:val="00762E7E"/>
    <w:rsid w:val="0076697D"/>
    <w:rsid w:val="00767992"/>
    <w:rsid w:val="00771AC7"/>
    <w:rsid w:val="00776BE1"/>
    <w:rsid w:val="00782D1C"/>
    <w:rsid w:val="007862C6"/>
    <w:rsid w:val="00786499"/>
    <w:rsid w:val="00786B75"/>
    <w:rsid w:val="007A6C09"/>
    <w:rsid w:val="007A7039"/>
    <w:rsid w:val="007B1CE3"/>
    <w:rsid w:val="007B245F"/>
    <w:rsid w:val="007B2C05"/>
    <w:rsid w:val="007B47B8"/>
    <w:rsid w:val="007B7A4A"/>
    <w:rsid w:val="007C28B8"/>
    <w:rsid w:val="007C2954"/>
    <w:rsid w:val="007D38FA"/>
    <w:rsid w:val="007E143A"/>
    <w:rsid w:val="007E217F"/>
    <w:rsid w:val="007E2A0A"/>
    <w:rsid w:val="007E497E"/>
    <w:rsid w:val="007E5454"/>
    <w:rsid w:val="007E5526"/>
    <w:rsid w:val="007E666B"/>
    <w:rsid w:val="008048FF"/>
    <w:rsid w:val="00810982"/>
    <w:rsid w:val="00812541"/>
    <w:rsid w:val="00815CA2"/>
    <w:rsid w:val="00817174"/>
    <w:rsid w:val="00821689"/>
    <w:rsid w:val="00821D30"/>
    <w:rsid w:val="00822C7D"/>
    <w:rsid w:val="0082631C"/>
    <w:rsid w:val="0083087B"/>
    <w:rsid w:val="00830A58"/>
    <w:rsid w:val="008350B4"/>
    <w:rsid w:val="00840BB2"/>
    <w:rsid w:val="00841CBF"/>
    <w:rsid w:val="00845FA3"/>
    <w:rsid w:val="0084647F"/>
    <w:rsid w:val="00851EFF"/>
    <w:rsid w:val="008522E1"/>
    <w:rsid w:val="00861FCC"/>
    <w:rsid w:val="0086270A"/>
    <w:rsid w:val="0086748E"/>
    <w:rsid w:val="00876D8F"/>
    <w:rsid w:val="00885704"/>
    <w:rsid w:val="00892A0C"/>
    <w:rsid w:val="00892CC0"/>
    <w:rsid w:val="008A117C"/>
    <w:rsid w:val="008A1D6B"/>
    <w:rsid w:val="008A3046"/>
    <w:rsid w:val="008C49F6"/>
    <w:rsid w:val="008D213A"/>
    <w:rsid w:val="008D2305"/>
    <w:rsid w:val="008D74A7"/>
    <w:rsid w:val="008D7F5F"/>
    <w:rsid w:val="008E6A8C"/>
    <w:rsid w:val="008F0416"/>
    <w:rsid w:val="008F14A6"/>
    <w:rsid w:val="008F157C"/>
    <w:rsid w:val="008F49F3"/>
    <w:rsid w:val="008F5C51"/>
    <w:rsid w:val="009001C5"/>
    <w:rsid w:val="009007F0"/>
    <w:rsid w:val="00900C6F"/>
    <w:rsid w:val="00901146"/>
    <w:rsid w:val="00901C23"/>
    <w:rsid w:val="00904057"/>
    <w:rsid w:val="00917C5C"/>
    <w:rsid w:val="00920E64"/>
    <w:rsid w:val="009271D0"/>
    <w:rsid w:val="009276D1"/>
    <w:rsid w:val="009316F6"/>
    <w:rsid w:val="009323A6"/>
    <w:rsid w:val="00940D70"/>
    <w:rsid w:val="00941B58"/>
    <w:rsid w:val="009435E1"/>
    <w:rsid w:val="00946CE1"/>
    <w:rsid w:val="009505EF"/>
    <w:rsid w:val="00953AF7"/>
    <w:rsid w:val="00956963"/>
    <w:rsid w:val="00965016"/>
    <w:rsid w:val="00970668"/>
    <w:rsid w:val="009736A3"/>
    <w:rsid w:val="009760E1"/>
    <w:rsid w:val="00981305"/>
    <w:rsid w:val="00981B97"/>
    <w:rsid w:val="009836A4"/>
    <w:rsid w:val="00987CCF"/>
    <w:rsid w:val="009911AE"/>
    <w:rsid w:val="009A2F0E"/>
    <w:rsid w:val="009A53BE"/>
    <w:rsid w:val="009B0D01"/>
    <w:rsid w:val="009B1745"/>
    <w:rsid w:val="009D387E"/>
    <w:rsid w:val="009D6BC3"/>
    <w:rsid w:val="009E76A0"/>
    <w:rsid w:val="009F298D"/>
    <w:rsid w:val="009F711A"/>
    <w:rsid w:val="00A001FB"/>
    <w:rsid w:val="00A130C8"/>
    <w:rsid w:val="00A15BF8"/>
    <w:rsid w:val="00A20298"/>
    <w:rsid w:val="00A24CCE"/>
    <w:rsid w:val="00A26145"/>
    <w:rsid w:val="00A26855"/>
    <w:rsid w:val="00A35F35"/>
    <w:rsid w:val="00A44556"/>
    <w:rsid w:val="00A55BB2"/>
    <w:rsid w:val="00A5686A"/>
    <w:rsid w:val="00A56C97"/>
    <w:rsid w:val="00A57ABB"/>
    <w:rsid w:val="00A65574"/>
    <w:rsid w:val="00A656B7"/>
    <w:rsid w:val="00A669C3"/>
    <w:rsid w:val="00A70D62"/>
    <w:rsid w:val="00A756A4"/>
    <w:rsid w:val="00A81CBE"/>
    <w:rsid w:val="00A83719"/>
    <w:rsid w:val="00A90F24"/>
    <w:rsid w:val="00A9279C"/>
    <w:rsid w:val="00A95E39"/>
    <w:rsid w:val="00AA75F6"/>
    <w:rsid w:val="00AC053E"/>
    <w:rsid w:val="00AC5F05"/>
    <w:rsid w:val="00AD611C"/>
    <w:rsid w:val="00AD6A94"/>
    <w:rsid w:val="00AE020C"/>
    <w:rsid w:val="00AE312D"/>
    <w:rsid w:val="00AE4171"/>
    <w:rsid w:val="00AE68A3"/>
    <w:rsid w:val="00AE7D90"/>
    <w:rsid w:val="00AF5030"/>
    <w:rsid w:val="00AF76C6"/>
    <w:rsid w:val="00B010FA"/>
    <w:rsid w:val="00B0456C"/>
    <w:rsid w:val="00B0550F"/>
    <w:rsid w:val="00B06385"/>
    <w:rsid w:val="00B0698E"/>
    <w:rsid w:val="00B13210"/>
    <w:rsid w:val="00B13E5A"/>
    <w:rsid w:val="00B14238"/>
    <w:rsid w:val="00B21911"/>
    <w:rsid w:val="00B22847"/>
    <w:rsid w:val="00B24B09"/>
    <w:rsid w:val="00B262A1"/>
    <w:rsid w:val="00B26928"/>
    <w:rsid w:val="00B320F6"/>
    <w:rsid w:val="00B36158"/>
    <w:rsid w:val="00B3697A"/>
    <w:rsid w:val="00B37F9D"/>
    <w:rsid w:val="00B437A7"/>
    <w:rsid w:val="00B5307A"/>
    <w:rsid w:val="00B605EB"/>
    <w:rsid w:val="00B6365D"/>
    <w:rsid w:val="00B740D7"/>
    <w:rsid w:val="00B8186C"/>
    <w:rsid w:val="00B86BDB"/>
    <w:rsid w:val="00B87D53"/>
    <w:rsid w:val="00B91DE6"/>
    <w:rsid w:val="00B921AB"/>
    <w:rsid w:val="00BA2CC4"/>
    <w:rsid w:val="00BA7298"/>
    <w:rsid w:val="00BA7B5A"/>
    <w:rsid w:val="00BB3075"/>
    <w:rsid w:val="00BB53DB"/>
    <w:rsid w:val="00BC1638"/>
    <w:rsid w:val="00BD593E"/>
    <w:rsid w:val="00BE05B7"/>
    <w:rsid w:val="00BE1EC1"/>
    <w:rsid w:val="00BE7142"/>
    <w:rsid w:val="00BF18B3"/>
    <w:rsid w:val="00BF2A99"/>
    <w:rsid w:val="00BF2CCB"/>
    <w:rsid w:val="00BF5574"/>
    <w:rsid w:val="00C011B4"/>
    <w:rsid w:val="00C035A5"/>
    <w:rsid w:val="00C04E09"/>
    <w:rsid w:val="00C0565F"/>
    <w:rsid w:val="00C11DF3"/>
    <w:rsid w:val="00C127B1"/>
    <w:rsid w:val="00C15B48"/>
    <w:rsid w:val="00C27E39"/>
    <w:rsid w:val="00C324C7"/>
    <w:rsid w:val="00C341DC"/>
    <w:rsid w:val="00C45232"/>
    <w:rsid w:val="00C54584"/>
    <w:rsid w:val="00C57441"/>
    <w:rsid w:val="00C60765"/>
    <w:rsid w:val="00C61A47"/>
    <w:rsid w:val="00C61AF7"/>
    <w:rsid w:val="00C65F26"/>
    <w:rsid w:val="00C660FD"/>
    <w:rsid w:val="00C72099"/>
    <w:rsid w:val="00C86C47"/>
    <w:rsid w:val="00C86FF1"/>
    <w:rsid w:val="00C943BB"/>
    <w:rsid w:val="00C95AD5"/>
    <w:rsid w:val="00CA3029"/>
    <w:rsid w:val="00CB0913"/>
    <w:rsid w:val="00CB0FC7"/>
    <w:rsid w:val="00CC1956"/>
    <w:rsid w:val="00CC39B3"/>
    <w:rsid w:val="00CC42CE"/>
    <w:rsid w:val="00CD3E22"/>
    <w:rsid w:val="00CD5489"/>
    <w:rsid w:val="00CD67C9"/>
    <w:rsid w:val="00CE37D1"/>
    <w:rsid w:val="00CE666E"/>
    <w:rsid w:val="00CE7825"/>
    <w:rsid w:val="00CF4C02"/>
    <w:rsid w:val="00D00B7B"/>
    <w:rsid w:val="00D034F0"/>
    <w:rsid w:val="00D06C28"/>
    <w:rsid w:val="00D105C9"/>
    <w:rsid w:val="00D10ECA"/>
    <w:rsid w:val="00D16B44"/>
    <w:rsid w:val="00D21373"/>
    <w:rsid w:val="00D35C88"/>
    <w:rsid w:val="00D37D26"/>
    <w:rsid w:val="00D415A9"/>
    <w:rsid w:val="00D46987"/>
    <w:rsid w:val="00D510B3"/>
    <w:rsid w:val="00D54636"/>
    <w:rsid w:val="00D56DD2"/>
    <w:rsid w:val="00D57352"/>
    <w:rsid w:val="00D63BD0"/>
    <w:rsid w:val="00D70978"/>
    <w:rsid w:val="00D773C3"/>
    <w:rsid w:val="00D81E6E"/>
    <w:rsid w:val="00D83B98"/>
    <w:rsid w:val="00D901C2"/>
    <w:rsid w:val="00D94FF0"/>
    <w:rsid w:val="00D95DAD"/>
    <w:rsid w:val="00DA412A"/>
    <w:rsid w:val="00DB7D93"/>
    <w:rsid w:val="00DD7999"/>
    <w:rsid w:val="00DF670E"/>
    <w:rsid w:val="00DF7813"/>
    <w:rsid w:val="00E007F4"/>
    <w:rsid w:val="00E00879"/>
    <w:rsid w:val="00E0192D"/>
    <w:rsid w:val="00E02E60"/>
    <w:rsid w:val="00E0390D"/>
    <w:rsid w:val="00E03C72"/>
    <w:rsid w:val="00E16936"/>
    <w:rsid w:val="00E22E22"/>
    <w:rsid w:val="00E263C9"/>
    <w:rsid w:val="00E327B5"/>
    <w:rsid w:val="00E32E5C"/>
    <w:rsid w:val="00E33441"/>
    <w:rsid w:val="00E34E23"/>
    <w:rsid w:val="00E457EB"/>
    <w:rsid w:val="00E45959"/>
    <w:rsid w:val="00E45C14"/>
    <w:rsid w:val="00E50CA7"/>
    <w:rsid w:val="00E52A97"/>
    <w:rsid w:val="00E5418A"/>
    <w:rsid w:val="00E560F6"/>
    <w:rsid w:val="00E613A0"/>
    <w:rsid w:val="00E64A76"/>
    <w:rsid w:val="00E706CE"/>
    <w:rsid w:val="00E733B1"/>
    <w:rsid w:val="00E73BCB"/>
    <w:rsid w:val="00E77297"/>
    <w:rsid w:val="00E81004"/>
    <w:rsid w:val="00E875FE"/>
    <w:rsid w:val="00E94D38"/>
    <w:rsid w:val="00EA0869"/>
    <w:rsid w:val="00EA4A2C"/>
    <w:rsid w:val="00EA4AD2"/>
    <w:rsid w:val="00EB06A0"/>
    <w:rsid w:val="00EB329B"/>
    <w:rsid w:val="00EC6E8E"/>
    <w:rsid w:val="00ED5868"/>
    <w:rsid w:val="00ED5A4D"/>
    <w:rsid w:val="00ED71FC"/>
    <w:rsid w:val="00EF4D71"/>
    <w:rsid w:val="00EF5DD1"/>
    <w:rsid w:val="00F03862"/>
    <w:rsid w:val="00F05AC8"/>
    <w:rsid w:val="00F151E0"/>
    <w:rsid w:val="00F156F2"/>
    <w:rsid w:val="00F311FE"/>
    <w:rsid w:val="00F36531"/>
    <w:rsid w:val="00F36797"/>
    <w:rsid w:val="00F428BD"/>
    <w:rsid w:val="00F44CA8"/>
    <w:rsid w:val="00F45571"/>
    <w:rsid w:val="00F47309"/>
    <w:rsid w:val="00F53F80"/>
    <w:rsid w:val="00F60BBB"/>
    <w:rsid w:val="00F63E2F"/>
    <w:rsid w:val="00F66F62"/>
    <w:rsid w:val="00F74EBC"/>
    <w:rsid w:val="00F77BE1"/>
    <w:rsid w:val="00F84A8C"/>
    <w:rsid w:val="00F852AE"/>
    <w:rsid w:val="00FB2289"/>
    <w:rsid w:val="00FB48AE"/>
    <w:rsid w:val="00FB4EC2"/>
    <w:rsid w:val="00FB6B34"/>
    <w:rsid w:val="00FC1297"/>
    <w:rsid w:val="00FC32C2"/>
    <w:rsid w:val="00FC423E"/>
    <w:rsid w:val="00FD1FAA"/>
    <w:rsid w:val="00FE3D78"/>
    <w:rsid w:val="00FF4E96"/>
    <w:rsid w:val="00FF593A"/>
    <w:rsid w:val="00FF5CF5"/>
    <w:rsid w:val="00FF78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3C71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30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075"/>
  </w:style>
  <w:style w:type="paragraph" w:styleId="Footer">
    <w:name w:val="footer"/>
    <w:basedOn w:val="Normal"/>
    <w:link w:val="FooterChar"/>
    <w:uiPriority w:val="99"/>
    <w:unhideWhenUsed/>
    <w:rsid w:val="00BB30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075"/>
  </w:style>
  <w:style w:type="table" w:styleId="TableGrid">
    <w:name w:val="Table Grid"/>
    <w:basedOn w:val="TableNormal"/>
    <w:uiPriority w:val="59"/>
    <w:rsid w:val="005E3C7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810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004"/>
    <w:rPr>
      <w:rFonts w:ascii="Tahoma" w:hAnsi="Tahoma" w:cs="Tahoma"/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3E55DF"/>
    <w:rPr>
      <w:i/>
      <w:iCs/>
      <w:color w:val="808080" w:themeColor="text1" w:themeTint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3C71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30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075"/>
  </w:style>
  <w:style w:type="paragraph" w:styleId="Footer">
    <w:name w:val="footer"/>
    <w:basedOn w:val="Normal"/>
    <w:link w:val="FooterChar"/>
    <w:uiPriority w:val="99"/>
    <w:unhideWhenUsed/>
    <w:rsid w:val="00BB30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075"/>
  </w:style>
  <w:style w:type="table" w:styleId="TableGrid">
    <w:name w:val="Table Grid"/>
    <w:basedOn w:val="TableNormal"/>
    <w:uiPriority w:val="59"/>
    <w:rsid w:val="005E3C7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810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004"/>
    <w:rPr>
      <w:rFonts w:ascii="Tahoma" w:hAnsi="Tahoma" w:cs="Tahoma"/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3E55DF"/>
    <w:rPr>
      <w:i/>
      <w:iCs/>
      <w:color w:val="808080" w:themeColor="text1" w:themeTint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89AB03-6AA2-4476-8E2C-0A0B5ADEC3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</Pages>
  <Words>226</Words>
  <Characters>1290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el</dc:creator>
  <cp:lastModifiedBy>Jana-Mohamed</cp:lastModifiedBy>
  <cp:revision>3</cp:revision>
  <cp:lastPrinted>2017-02-21T10:42:00Z</cp:lastPrinted>
  <dcterms:created xsi:type="dcterms:W3CDTF">2019-02-04T18:04:00Z</dcterms:created>
  <dcterms:modified xsi:type="dcterms:W3CDTF">2019-02-14T11:47:00Z</dcterms:modified>
</cp:coreProperties>
</file>